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1CBB8" w14:textId="169ABA66" w:rsidR="00B77641" w:rsidRDefault="00C221D3">
      <w:r>
        <w:t xml:space="preserve">Student Name: </w:t>
      </w:r>
      <w:sdt>
        <w:sdtPr>
          <w:id w:val="905651896"/>
          <w:placeholder>
            <w:docPart w:val="5A4E496DFB47419886CBE9D92F3ECC5A"/>
          </w:placeholder>
        </w:sdtPr>
        <w:sdtEndPr/>
        <w:sdtContent>
          <w:r w:rsidR="0028059E">
            <w:t>Andrew Salazar</w:t>
          </w:r>
          <w:r w:rsidR="0028059E">
            <w:tab/>
          </w:r>
        </w:sdtContent>
      </w:sdt>
      <w:r>
        <w:tab/>
        <w:t xml:space="preserve">Student ID: </w:t>
      </w:r>
      <w:sdt>
        <w:sdtPr>
          <w:id w:val="1998378684"/>
          <w:placeholder>
            <w:docPart w:val="DefaultPlaceholder_-1854013440"/>
          </w:placeholder>
        </w:sdtPr>
        <w:sdtEndPr/>
        <w:sdtContent>
          <w:r w:rsidR="0028059E">
            <w:t>1667674</w:t>
          </w:r>
        </w:sdtContent>
      </w:sdt>
      <w:r>
        <w:t xml:space="preserve">  </w:t>
      </w:r>
    </w:p>
    <w:p w14:paraId="1E811ECC" w14:textId="6559D8E8" w:rsidR="00B77641" w:rsidRDefault="00C221D3">
      <w:r>
        <w:t xml:space="preserve">Undergraduate Student: </w:t>
      </w:r>
      <w:sdt>
        <w:sdtPr>
          <w:id w:val="-512376362"/>
          <w14:checkbox>
            <w14:checked w14:val="1"/>
            <w14:checkedState w14:val="2612" w14:font="MS Gothic"/>
            <w14:uncheckedState w14:val="2610" w14:font="MS Gothic"/>
          </w14:checkbox>
        </w:sdtPr>
        <w:sdtEndPr/>
        <w:sdtContent>
          <w:r w:rsidR="0028059E">
            <w:rPr>
              <w:rFonts w:ascii="MS Gothic" w:eastAsia="MS Gothic" w:hAnsi="MS Gothic" w:hint="eastAsia"/>
            </w:rPr>
            <w:t>☒</w:t>
          </w:r>
        </w:sdtContent>
      </w:sdt>
      <w:r>
        <w:tab/>
      </w:r>
      <w:r>
        <w:tab/>
      </w:r>
      <w:r>
        <w:tab/>
        <w:t>Graduate Student</w:t>
      </w:r>
      <w:sdt>
        <w:sdtPr>
          <w:id w:val="-205947234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A87407D" w14:textId="77777777" w:rsidR="00B77641" w:rsidRDefault="00B77641"/>
    <w:p w14:paraId="11C1E716" w14:textId="77777777" w:rsidR="00B77641" w:rsidRDefault="00C221D3">
      <w:r>
        <w:t>[If applies]</w:t>
      </w:r>
    </w:p>
    <w:p w14:paraId="56CAEB24" w14:textId="1A11D074" w:rsidR="00B77641" w:rsidRDefault="00C221D3">
      <w:r>
        <w:t xml:space="preserve">Student Name: </w:t>
      </w:r>
      <w:sdt>
        <w:sdtPr>
          <w:id w:val="-1174344795"/>
          <w:placeholder>
            <w:docPart w:val="FB2894890CED4B119EE76FB71FD12EAE"/>
          </w:placeholder>
        </w:sdtPr>
        <w:sdtEndPr/>
        <w:sdtContent>
          <w:proofErr w:type="spellStart"/>
          <w:r w:rsidR="00B06559">
            <w:t>Ahson</w:t>
          </w:r>
          <w:proofErr w:type="spellEnd"/>
          <w:r w:rsidR="00B06559">
            <w:t xml:space="preserve"> Qazi</w:t>
          </w:r>
          <w:r w:rsidR="00B06559">
            <w:tab/>
          </w:r>
        </w:sdtContent>
      </w:sdt>
      <w:r>
        <w:tab/>
        <w:t>Student ID:</w:t>
      </w:r>
      <w:sdt>
        <w:sdtPr>
          <w:id w:val="937646229"/>
          <w:placeholder>
            <w:docPart w:val="616F5B0D38BC485F9B110CE0F3A2EB68"/>
          </w:placeholder>
        </w:sdtPr>
        <w:sdtEndPr/>
        <w:sdtContent>
          <w:r w:rsidR="00B06559">
            <w:t>1568998</w:t>
          </w:r>
        </w:sdtContent>
      </w:sdt>
    </w:p>
    <w:p w14:paraId="41ABAE1A" w14:textId="4CFD6982" w:rsidR="00B77641" w:rsidRDefault="00C221D3">
      <w:r>
        <w:t xml:space="preserve">Undergraduate Student: </w:t>
      </w:r>
      <w:sdt>
        <w:sdtPr>
          <w:id w:val="2030679803"/>
          <w14:checkbox>
            <w14:checked w14:val="1"/>
            <w14:checkedState w14:val="2612" w14:font="MS Gothic"/>
            <w14:uncheckedState w14:val="2610" w14:font="MS Gothic"/>
          </w14:checkbox>
        </w:sdtPr>
        <w:sdtEndPr/>
        <w:sdtContent>
          <w:r w:rsidR="00B06559">
            <w:rPr>
              <w:rFonts w:ascii="MS Gothic" w:eastAsia="MS Gothic" w:hAnsi="MS Gothic" w:hint="eastAsia"/>
            </w:rPr>
            <w:t>☒</w:t>
          </w:r>
        </w:sdtContent>
      </w:sdt>
      <w:r>
        <w:tab/>
      </w:r>
      <w:r>
        <w:tab/>
      </w:r>
      <w:r>
        <w:tab/>
        <w:t>Graduate Student</w:t>
      </w:r>
      <w:sdt>
        <w:sdtPr>
          <w:id w:val="22920087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242F61B" w14:textId="77777777" w:rsidR="00B77641" w:rsidRDefault="00B77641"/>
    <w:p w14:paraId="0DE861C6" w14:textId="77777777" w:rsidR="00B77641" w:rsidRDefault="00B77641"/>
    <w:p w14:paraId="26FB9510" w14:textId="77777777" w:rsidR="00B77641" w:rsidRDefault="00B77641"/>
    <w:p w14:paraId="1C926021" w14:textId="0516D7D8" w:rsidR="00B77641" w:rsidRPr="007E595A" w:rsidRDefault="007E595A">
      <w:pPr>
        <w:rPr>
          <w:b/>
          <w:bCs/>
          <w:sz w:val="56"/>
          <w:szCs w:val="56"/>
        </w:rPr>
      </w:pPr>
      <w:r w:rsidRPr="007E595A">
        <w:rPr>
          <w:b/>
          <w:bCs/>
          <w:sz w:val="56"/>
          <w:szCs w:val="56"/>
        </w:rPr>
        <w:t>GITHUB NAME: “</w:t>
      </w:r>
      <w:proofErr w:type="spellStart"/>
      <w:r w:rsidRPr="007E595A">
        <w:rPr>
          <w:b/>
          <w:bCs/>
          <w:sz w:val="56"/>
          <w:szCs w:val="56"/>
        </w:rPr>
        <w:t>finalproject-plteam</w:t>
      </w:r>
      <w:proofErr w:type="spellEnd"/>
      <w:r w:rsidRPr="007E595A">
        <w:rPr>
          <w:b/>
          <w:bCs/>
          <w:sz w:val="56"/>
          <w:szCs w:val="56"/>
        </w:rPr>
        <w:t>”</w:t>
      </w:r>
    </w:p>
    <w:p w14:paraId="367E993F" w14:textId="77777777" w:rsidR="00B77641" w:rsidRDefault="00C221D3">
      <w:r>
        <w:br w:type="page"/>
      </w:r>
      <w:bookmarkStart w:id="0" w:name="_GoBack"/>
      <w:bookmarkEnd w:id="0"/>
    </w:p>
    <w:p w14:paraId="31C9D5C3" w14:textId="77777777" w:rsidR="00B77641" w:rsidRDefault="00C221D3">
      <w:pPr>
        <w:pStyle w:val="Heading1"/>
      </w:pPr>
      <w:r>
        <w:lastRenderedPageBreak/>
        <w:t xml:space="preserve">Image Acquisition Driver: </w:t>
      </w:r>
    </w:p>
    <w:p w14:paraId="271A6572" w14:textId="77777777" w:rsidR="00B77641" w:rsidRDefault="00C221D3">
      <w:r>
        <w:t xml:space="preserve">In this analysis do not acquire the full image. We want to have an image that is “good enough” to identify structures but gather a small amount of data to make the scanning process faster. </w:t>
      </w:r>
    </w:p>
    <w:p w14:paraId="3AB28475" w14:textId="77777777" w:rsidR="00B77641" w:rsidRDefault="00C221D3">
      <w:pPr>
        <w:pStyle w:val="ListParagraph"/>
        <w:numPr>
          <w:ilvl w:val="0"/>
          <w:numId w:val="3"/>
        </w:numPr>
      </w:pPr>
      <w:r>
        <w:t xml:space="preserve">Acquire the “Cardiac” image using the band trajectory at 35 degrees. Add small description of each step. </w:t>
      </w:r>
    </w:p>
    <w:p w14:paraId="6D903F43" w14:textId="77777777" w:rsidR="00B77641" w:rsidRDefault="00C221D3">
      <w:r>
        <w:rPr>
          <w:noProof/>
        </w:rPr>
        <mc:AlternateContent>
          <mc:Choice Requires="wps">
            <w:drawing>
              <wp:anchor distT="0" distB="0" distL="114300" distR="114300" simplePos="0" relativeHeight="251665408" behindDoc="0" locked="0" layoutInCell="1" allowOverlap="1" wp14:anchorId="6EB4C6C8" wp14:editId="66CD22E7">
                <wp:simplePos x="0" y="0"/>
                <wp:positionH relativeFrom="column">
                  <wp:posOffset>4102873</wp:posOffset>
                </wp:positionH>
                <wp:positionV relativeFrom="paragraph">
                  <wp:posOffset>104830</wp:posOffset>
                </wp:positionV>
                <wp:extent cx="1946031" cy="500932"/>
                <wp:effectExtent l="0" t="0" r="16510" b="13970"/>
                <wp:wrapNone/>
                <wp:docPr id="9" name="Text Box 9"/>
                <wp:cNvGraphicFramePr/>
                <a:graphic xmlns:a="http://schemas.openxmlformats.org/drawingml/2006/main">
                  <a:graphicData uri="http://schemas.microsoft.com/office/word/2010/wordprocessingShape">
                    <wps:wsp>
                      <wps:cNvSpPr txBox="1"/>
                      <wps:spPr>
                        <a:xfrm>
                          <a:off x="0" y="0"/>
                          <a:ext cx="1946031" cy="500932"/>
                        </a:xfrm>
                        <a:prstGeom prst="rect">
                          <a:avLst/>
                        </a:prstGeom>
                        <a:solidFill>
                          <a:schemeClr val="lt1"/>
                        </a:solidFill>
                        <a:ln w="6350">
                          <a:solidFill>
                            <a:prstClr val="black"/>
                          </a:solidFill>
                        </a:ln>
                      </wps:spPr>
                      <wps:txbx>
                        <w:txbxContent>
                          <w:sdt>
                            <w:sdtPr>
                              <w:id w:val="-493112260"/>
                              <w:placeholder>
                                <w:docPart w:val="D96D251A1FB74FDEB70211221F210024"/>
                              </w:placeholder>
                              <w:text/>
                            </w:sdtPr>
                            <w:sdtEndPr/>
                            <w:sdtContent>
                              <w:p w14:paraId="21687553" w14:textId="0DCB07AB" w:rsidR="00B77641" w:rsidRDefault="003C5949">
                                <w:r>
                                  <w:t>Image and mask combined to make noisy imag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4C6C8" id="_x0000_t202" coordsize="21600,21600" o:spt="202" path="m,l,21600r21600,l21600,xe">
                <v:stroke joinstyle="miter"/>
                <v:path gradientshapeok="t" o:connecttype="rect"/>
              </v:shapetype>
              <v:shape id="Text Box 9" o:spid="_x0000_s1026" type="#_x0000_t202" style="position:absolute;margin-left:323.05pt;margin-top:8.25pt;width:153.25pt;height:39.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" fillcolor="white [3201]" strokeweight=".5pt">
                <v:textbox>
                  <w:txbxContent>
                    <w:sdt>
                      <w:sdtPr>
                        <w:id w:val="-493112260"/>
                        <w:placeholder>
                          <w:docPart w:val="D96D251A1FB74FDEB70211221F210024"/>
                        </w:placeholder>
                        <w:text/>
                      </w:sdtPr>
                      <w:sdtEndPr/>
                      <w:sdtContent>
                        <w:p w14:paraId="21687553" w14:textId="0DCB07AB" w:rsidR="00B77641" w:rsidRDefault="003C5949">
                          <w:r>
                            <w:t>Image and mask combined to make noisy image</w:t>
                          </w:r>
                        </w:p>
                      </w:sdtContent>
                    </w:sdt>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44A739A" wp14:editId="6741C318">
                <wp:simplePos x="0" y="0"/>
                <wp:positionH relativeFrom="column">
                  <wp:posOffset>2078892</wp:posOffset>
                </wp:positionH>
                <wp:positionV relativeFrom="paragraph">
                  <wp:posOffset>110051</wp:posOffset>
                </wp:positionV>
                <wp:extent cx="1946031" cy="393896"/>
                <wp:effectExtent l="0" t="0" r="16510" b="25400"/>
                <wp:wrapNone/>
                <wp:docPr id="8" name="Text Box 8"/>
                <wp:cNvGraphicFramePr/>
                <a:graphic xmlns:a="http://schemas.openxmlformats.org/drawingml/2006/main">
                  <a:graphicData uri="http://schemas.microsoft.com/office/word/2010/wordprocessingShape">
                    <wps:wsp>
                      <wps:cNvSpPr txBox="1"/>
                      <wps:spPr>
                        <a:xfrm>
                          <a:off x="0" y="0"/>
                          <a:ext cx="1946031" cy="393896"/>
                        </a:xfrm>
                        <a:prstGeom prst="rect">
                          <a:avLst/>
                        </a:prstGeom>
                        <a:solidFill>
                          <a:schemeClr val="lt1"/>
                        </a:solidFill>
                        <a:ln w="6350">
                          <a:solidFill>
                            <a:prstClr val="black"/>
                          </a:solidFill>
                        </a:ln>
                      </wps:spPr>
                      <wps:txbx>
                        <w:txbxContent>
                          <w:sdt>
                            <w:sdtPr>
                              <w:id w:val="1848748389"/>
                              <w:text/>
                            </w:sdtPr>
                            <w:sdtEndPr/>
                            <w:sdtContent>
                              <w:p w14:paraId="55DA23C2" w14:textId="077553F8" w:rsidR="00B77641" w:rsidRDefault="003C5949">
                                <w:r>
                                  <w:t>Band width = 10, length = 50</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A739A" id="Text Box 8" o:spid="_x0000_s1027" type="#_x0000_t202" style="position:absolute;margin-left:163.7pt;margin-top:8.65pt;width:153.25pt;height: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" fillcolor="white [3201]" strokeweight=".5pt">
                <v:textbox>
                  <w:txbxContent>
                    <w:sdt>
                      <w:sdtPr>
                        <w:id w:val="1848748389"/>
                        <w:text/>
                      </w:sdtPr>
                      <w:sdtEndPr/>
                      <w:sdtContent>
                        <w:p w14:paraId="55DA23C2" w14:textId="077553F8" w:rsidR="00B77641" w:rsidRDefault="003C5949">
                          <w:r>
                            <w:t>Band width = 10, length = 50</w:t>
                          </w:r>
                        </w:p>
                      </w:sdtContent>
                    </w:sdt>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0E65C23" wp14:editId="0069A48D">
                <wp:simplePos x="0" y="0"/>
                <wp:positionH relativeFrom="column">
                  <wp:posOffset>32482</wp:posOffset>
                </wp:positionH>
                <wp:positionV relativeFrom="paragraph">
                  <wp:posOffset>112444</wp:posOffset>
                </wp:positionV>
                <wp:extent cx="1946031" cy="393896"/>
                <wp:effectExtent l="0" t="0" r="16510" b="25400"/>
                <wp:wrapNone/>
                <wp:docPr id="7" name="Text Box 7"/>
                <wp:cNvGraphicFramePr/>
                <a:graphic xmlns:a="http://schemas.openxmlformats.org/drawingml/2006/main">
                  <a:graphicData uri="http://schemas.microsoft.com/office/word/2010/wordprocessingShape">
                    <wps:wsp>
                      <wps:cNvSpPr txBox="1"/>
                      <wps:spPr>
                        <a:xfrm>
                          <a:off x="0" y="0"/>
                          <a:ext cx="1946031" cy="393896"/>
                        </a:xfrm>
                        <a:prstGeom prst="rect">
                          <a:avLst/>
                        </a:prstGeom>
                        <a:solidFill>
                          <a:schemeClr val="lt1"/>
                        </a:solidFill>
                        <a:ln w="6350">
                          <a:solidFill>
                            <a:prstClr val="black"/>
                          </a:solidFill>
                        </a:ln>
                      </wps:spPr>
                      <wps:txbx>
                        <w:txbxContent>
                          <w:sdt>
                            <w:sdtPr>
                              <w:id w:val="1497769745"/>
                              <w:text/>
                            </w:sdtPr>
                            <w:sdtEndPr/>
                            <w:sdtContent>
                              <w:p w14:paraId="45D990AE" w14:textId="1BE60A46" w:rsidR="00B77641" w:rsidRDefault="003C5949">
                                <w:r>
                                  <w:t>Regular image of the hear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65C23" id="Text Box 7" o:spid="_x0000_s1028" type="#_x0000_t202" style="position:absolute;margin-left:2.55pt;margin-top:8.85pt;width:153.25pt;height: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" fillcolor="white [3201]" strokeweight=".5pt">
                <v:textbox>
                  <w:txbxContent>
                    <w:sdt>
                      <w:sdtPr>
                        <w:id w:val="1497769745"/>
                        <w:text/>
                      </w:sdtPr>
                      <w:sdtEndPr/>
                      <w:sdtContent>
                        <w:p w14:paraId="45D990AE" w14:textId="1BE60A46" w:rsidR="00B77641" w:rsidRDefault="003C5949">
                          <w:r>
                            <w:t>Regular image of the heart</w:t>
                          </w:r>
                        </w:p>
                      </w:sdtContent>
                    </w:sdt>
                  </w:txbxContent>
                </v:textbox>
              </v:shape>
            </w:pict>
          </mc:Fallback>
        </mc:AlternateContent>
      </w:r>
    </w:p>
    <w:p w14:paraId="51D7E779" w14:textId="77777777" w:rsidR="00B77641" w:rsidRDefault="00B77641"/>
    <w:p w14:paraId="62D7E9CB" w14:textId="77777777" w:rsidR="00B77641" w:rsidRDefault="00C221D3">
      <w:pPr>
        <w:jc w:val="center"/>
      </w:pPr>
      <w:r>
        <w:rPr>
          <w:noProof/>
        </w:rPr>
        <mc:AlternateContent>
          <mc:Choice Requires="wps">
            <w:drawing>
              <wp:anchor distT="0" distB="0" distL="114300" distR="114300" simplePos="0" relativeHeight="251660288" behindDoc="0" locked="0" layoutInCell="1" allowOverlap="1" wp14:anchorId="6FDA7608" wp14:editId="2AEF15AF">
                <wp:simplePos x="0" y="0"/>
                <wp:positionH relativeFrom="column">
                  <wp:posOffset>3774831</wp:posOffset>
                </wp:positionH>
                <wp:positionV relativeFrom="paragraph">
                  <wp:posOffset>549177</wp:posOffset>
                </wp:positionV>
                <wp:extent cx="267286" cy="243840"/>
                <wp:effectExtent l="0" t="0" r="0" b="0"/>
                <wp:wrapNone/>
                <wp:docPr id="6" name="Equals 6"/>
                <wp:cNvGraphicFramePr/>
                <a:graphic xmlns:a="http://schemas.openxmlformats.org/drawingml/2006/main">
                  <a:graphicData uri="http://schemas.microsoft.com/office/word/2010/wordprocessingShape">
                    <wps:wsp>
                      <wps:cNvSpPr/>
                      <wps:spPr>
                        <a:xfrm>
                          <a:off x="0" y="0"/>
                          <a:ext cx="267286" cy="243840"/>
                        </a:xfrm>
                        <a:prstGeom prst="mathEqua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Equals 6" o:spid="_x0000_s1026" style="position:absolute;margin-left:297.25pt;margin-top:43.25pt;width:21.05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267286,243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" path="m35429,50231r196428,l231857,107582r-196428,l35429,50231xm35429,136258r196428,l231857,193609r-196428,l35429,136258xe" fillcolor="#4472c4 [3204]" strokecolor="#1f3763 [1604]" strokeweight="1pt">
                <v:stroke joinstyle="miter"/>
                <v:path arrowok="t" o:connecttype="custom" o:connectlocs="35429,50231;231857,50231;231857,107582;35429,107582;35429,50231;35429,136258;231857,136258;231857,193609;35429,193609;35429,136258" o:connectangles="0,0,0,0,0,0,0,0,0,0"/>
              </v:shape>
            </w:pict>
          </mc:Fallback>
        </mc:AlternateContent>
      </w:r>
      <w:r>
        <w:rPr>
          <w:noProof/>
        </w:rPr>
        <mc:AlternateContent>
          <mc:Choice Requires="wps">
            <w:drawing>
              <wp:anchor distT="0" distB="0" distL="114300" distR="114300" simplePos="0" relativeHeight="251659264" behindDoc="0" locked="0" layoutInCell="1" allowOverlap="1" wp14:anchorId="311F9758" wp14:editId="23FDCA5C">
                <wp:simplePos x="0" y="0"/>
                <wp:positionH relativeFrom="column">
                  <wp:posOffset>1917895</wp:posOffset>
                </wp:positionH>
                <wp:positionV relativeFrom="paragraph">
                  <wp:posOffset>536184</wp:posOffset>
                </wp:positionV>
                <wp:extent cx="234462" cy="267286"/>
                <wp:effectExtent l="0" t="0" r="0" b="0"/>
                <wp:wrapNone/>
                <wp:docPr id="5" name="Multiplication Sign 5"/>
                <wp:cNvGraphicFramePr/>
                <a:graphic xmlns:a="http://schemas.openxmlformats.org/drawingml/2006/main">
                  <a:graphicData uri="http://schemas.microsoft.com/office/word/2010/wordprocessingShape">
                    <wps:wsp>
                      <wps:cNvSpPr/>
                      <wps:spPr>
                        <a:xfrm>
                          <a:off x="0" y="0"/>
                          <a:ext cx="234462" cy="267286"/>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Multiplication Sign 5" o:spid="_x0000_s1026" style="position:absolute;margin-left:151pt;margin-top:42.2pt;width:18.4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234462,26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" path="m35584,82378l77040,46013r40191,45818l157422,46013r41456,36365l153909,133643r44969,51265l157422,221273,117231,175455,77040,221273,35584,184908,80553,133643,35584,82378xe" fillcolor="#4472c4 [3204]" strokecolor="#1f3763 [1604]" strokeweight="1pt">
                <v:stroke joinstyle="miter"/>
                <v:path arrowok="t" o:connecttype="custom" o:connectlocs="35584,82378;77040,46013;117231,91831;157422,46013;198878,82378;153909,133643;198878,184908;157422,221273;117231,175455;77040,221273;35584,184908;80553,133643;35584,82378" o:connectangles="0,0,0,0,0,0,0,0,0,0,0,0,0"/>
              </v:shape>
            </w:pict>
          </mc:Fallback>
        </mc:AlternateContent>
      </w:r>
      <w:sdt>
        <w:sdtPr>
          <w:id w:val="-1488860217"/>
          <w:picture/>
        </w:sdtPr>
        <w:sdtEndPr/>
        <w:sdtContent>
          <w:r>
            <w:rPr>
              <w:noProof/>
            </w:rPr>
            <w:drawing>
              <wp:inline distT="0" distB="0" distL="0" distR="0" wp14:anchorId="5A48F886" wp14:editId="11C7E2B0">
                <wp:extent cx="1005840" cy="13411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tretch>
                          <a:fillRect/>
                        </a:stretch>
                      </pic:blipFill>
                      <pic:spPr bwMode="auto">
                        <a:xfrm>
                          <a:off x="0" y="0"/>
                          <a:ext cx="1005840" cy="1341120"/>
                        </a:xfrm>
                        <a:prstGeom prst="rect">
                          <a:avLst/>
                        </a:prstGeom>
                        <a:noFill/>
                        <a:ln>
                          <a:noFill/>
                        </a:ln>
                      </pic:spPr>
                    </pic:pic>
                  </a:graphicData>
                </a:graphic>
              </wp:inline>
            </w:drawing>
          </w:r>
        </w:sdtContent>
      </w:sdt>
      <w:r>
        <w:t xml:space="preserve">                      </w:t>
      </w:r>
      <w:sdt>
        <w:sdtPr>
          <w:id w:val="-906301924"/>
          <w:picture/>
        </w:sdtPr>
        <w:sdtEndPr/>
        <w:sdtContent>
          <w:r>
            <w:rPr>
              <w:noProof/>
            </w:rPr>
            <w:drawing>
              <wp:inline distT="0" distB="0" distL="0" distR="0" wp14:anchorId="2346D412" wp14:editId="3E7AC05F">
                <wp:extent cx="1008126" cy="1344168"/>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tretch>
                          <a:fillRect/>
                        </a:stretch>
                      </pic:blipFill>
                      <pic:spPr bwMode="auto">
                        <a:xfrm>
                          <a:off x="0" y="0"/>
                          <a:ext cx="1008126" cy="1344168"/>
                        </a:xfrm>
                        <a:prstGeom prst="rect">
                          <a:avLst/>
                        </a:prstGeom>
                        <a:noFill/>
                        <a:ln>
                          <a:noFill/>
                        </a:ln>
                      </pic:spPr>
                    </pic:pic>
                  </a:graphicData>
                </a:graphic>
              </wp:inline>
            </w:drawing>
          </w:r>
        </w:sdtContent>
      </w:sdt>
      <w:r>
        <w:t xml:space="preserve">                    </w:t>
      </w:r>
      <w:sdt>
        <w:sdtPr>
          <w:id w:val="500242916"/>
          <w:picture/>
        </w:sdtPr>
        <w:sdtEndPr/>
        <w:sdtContent>
          <w:r>
            <w:rPr>
              <w:noProof/>
            </w:rPr>
            <w:drawing>
              <wp:inline distT="0" distB="0" distL="0" distR="0" wp14:anchorId="62208AAB" wp14:editId="7EA6A89A">
                <wp:extent cx="1008126" cy="1344168"/>
                <wp:effectExtent l="0" t="0" r="190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tretch>
                          <a:fillRect/>
                        </a:stretch>
                      </pic:blipFill>
                      <pic:spPr bwMode="auto">
                        <a:xfrm>
                          <a:off x="0" y="0"/>
                          <a:ext cx="1008126" cy="1344168"/>
                        </a:xfrm>
                        <a:prstGeom prst="rect">
                          <a:avLst/>
                        </a:prstGeom>
                        <a:noFill/>
                        <a:ln>
                          <a:noFill/>
                        </a:ln>
                      </pic:spPr>
                    </pic:pic>
                  </a:graphicData>
                </a:graphic>
              </wp:inline>
            </w:drawing>
          </w:r>
        </w:sdtContent>
      </w:sdt>
    </w:p>
    <w:p w14:paraId="1030EC9D" w14:textId="77777777" w:rsidR="00B77641" w:rsidRDefault="00B77641"/>
    <w:p w14:paraId="3FF1EAAC" w14:textId="77777777" w:rsidR="00B77641" w:rsidRDefault="00C221D3">
      <w:pPr>
        <w:pStyle w:val="ListParagraph"/>
        <w:numPr>
          <w:ilvl w:val="0"/>
          <w:numId w:val="3"/>
        </w:numPr>
      </w:pPr>
      <w:r>
        <w:t>Acquire different degrees and band sizes of the same image and analyze the pro and cons of each result. State in the analysis the parameters used on each. Add your observations in the analysis.</w:t>
      </w:r>
    </w:p>
    <w:p w14:paraId="3EC4A5B2" w14:textId="77777777" w:rsidR="00B77641" w:rsidRDefault="0086216E">
      <w:pPr>
        <w:jc w:val="center"/>
      </w:pPr>
      <w:sdt>
        <w:sdtPr>
          <w:id w:val="-93631753"/>
          <w:picture/>
        </w:sdtPr>
        <w:sdtEndPr/>
        <w:sdtContent>
          <w:r w:rsidR="00C221D3">
            <w:rPr>
              <w:noProof/>
            </w:rPr>
            <w:drawing>
              <wp:inline distT="0" distB="0" distL="0" distR="0" wp14:anchorId="35454167" wp14:editId="1B6274D5">
                <wp:extent cx="1028700" cy="137160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tretch>
                          <a:fillRect/>
                        </a:stretch>
                      </pic:blipFill>
                      <pic:spPr bwMode="auto">
                        <a:xfrm>
                          <a:off x="0" y="0"/>
                          <a:ext cx="1028700" cy="1371600"/>
                        </a:xfrm>
                        <a:prstGeom prst="rect">
                          <a:avLst/>
                        </a:prstGeom>
                        <a:noFill/>
                        <a:ln>
                          <a:noFill/>
                        </a:ln>
                      </pic:spPr>
                    </pic:pic>
                  </a:graphicData>
                </a:graphic>
              </wp:inline>
            </w:drawing>
          </w:r>
        </w:sdtContent>
      </w:sdt>
      <w:sdt>
        <w:sdtPr>
          <w:id w:val="867948328"/>
          <w:picture/>
        </w:sdtPr>
        <w:sdtEndPr/>
        <w:sdtContent>
          <w:r w:rsidR="00C221D3">
            <w:rPr>
              <w:noProof/>
            </w:rPr>
            <w:drawing>
              <wp:inline distT="0" distB="0" distL="0" distR="0" wp14:anchorId="194E5223" wp14:editId="124F67DE">
                <wp:extent cx="1028700" cy="1371600"/>
                <wp:effectExtent l="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tretch>
                          <a:fillRect/>
                        </a:stretch>
                      </pic:blipFill>
                      <pic:spPr bwMode="auto">
                        <a:xfrm>
                          <a:off x="0" y="0"/>
                          <a:ext cx="1028700" cy="1371600"/>
                        </a:xfrm>
                        <a:prstGeom prst="rect">
                          <a:avLst/>
                        </a:prstGeom>
                        <a:noFill/>
                        <a:ln>
                          <a:noFill/>
                        </a:ln>
                      </pic:spPr>
                    </pic:pic>
                  </a:graphicData>
                </a:graphic>
              </wp:inline>
            </w:drawing>
          </w:r>
        </w:sdtContent>
      </w:sdt>
      <w:sdt>
        <w:sdtPr>
          <w:id w:val="2096055849"/>
          <w:picture/>
        </w:sdtPr>
        <w:sdtEndPr/>
        <w:sdtContent>
          <w:r w:rsidR="00C221D3">
            <w:rPr>
              <w:noProof/>
            </w:rPr>
            <w:drawing>
              <wp:inline distT="0" distB="0" distL="0" distR="0" wp14:anchorId="79AA342D" wp14:editId="26732EBD">
                <wp:extent cx="1028700" cy="1371600"/>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stretch>
                          <a:fillRect/>
                        </a:stretch>
                      </pic:blipFill>
                      <pic:spPr bwMode="auto">
                        <a:xfrm>
                          <a:off x="0" y="0"/>
                          <a:ext cx="1028700" cy="1371600"/>
                        </a:xfrm>
                        <a:prstGeom prst="rect">
                          <a:avLst/>
                        </a:prstGeom>
                        <a:noFill/>
                        <a:ln>
                          <a:noFill/>
                        </a:ln>
                      </pic:spPr>
                    </pic:pic>
                  </a:graphicData>
                </a:graphic>
              </wp:inline>
            </w:drawing>
          </w:r>
        </w:sdtContent>
      </w:sdt>
      <w:sdt>
        <w:sdtPr>
          <w:id w:val="-566577158"/>
          <w:picture/>
        </w:sdtPr>
        <w:sdtEndPr/>
        <w:sdtContent>
          <w:r w:rsidR="00C221D3">
            <w:rPr>
              <w:noProof/>
            </w:rPr>
            <w:drawing>
              <wp:inline distT="0" distB="0" distL="0" distR="0" wp14:anchorId="5A0A52A9" wp14:editId="1D61A3F2">
                <wp:extent cx="1028700" cy="1371600"/>
                <wp:effectExtent l="0" t="0" r="0"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stretch>
                          <a:fillRect/>
                        </a:stretch>
                      </pic:blipFill>
                      <pic:spPr bwMode="auto">
                        <a:xfrm>
                          <a:off x="0" y="0"/>
                          <a:ext cx="1028700" cy="1371600"/>
                        </a:xfrm>
                        <a:prstGeom prst="rect">
                          <a:avLst/>
                        </a:prstGeom>
                        <a:noFill/>
                        <a:ln>
                          <a:noFill/>
                        </a:ln>
                      </pic:spPr>
                    </pic:pic>
                  </a:graphicData>
                </a:graphic>
              </wp:inline>
            </w:drawing>
          </w:r>
        </w:sdtContent>
      </w:sdt>
    </w:p>
    <w:p w14:paraId="19157602" w14:textId="77777777" w:rsidR="00B77641" w:rsidRDefault="00B77641">
      <w:pPr>
        <w:jc w:val="center"/>
      </w:pPr>
    </w:p>
    <w:p w14:paraId="675CE41F" w14:textId="77777777" w:rsidR="00B77641" w:rsidRDefault="00C221D3">
      <w:r>
        <w:t xml:space="preserve">Analysis: </w:t>
      </w:r>
    </w:p>
    <w:sdt>
      <w:sdtPr>
        <w:id w:val="-939140030"/>
        <w:placeholder>
          <w:docPart w:val="DefaultPlaceholder_-1854013440"/>
        </w:placeholder>
      </w:sdtPr>
      <w:sdtEndPr/>
      <w:sdtContent>
        <w:p w14:paraId="430E0F2E" w14:textId="4942888A" w:rsidR="00B06559" w:rsidRPr="00B06559" w:rsidRDefault="00B06559">
          <w:r>
            <w:t>(</w:t>
          </w:r>
          <w:r w:rsidR="003C5949" w:rsidRPr="00B06559">
            <w:t>First w=10, l=50, a=100</w:t>
          </w:r>
          <w:r>
            <w:t>) – Noisy image with angle high</w:t>
          </w:r>
        </w:p>
        <w:p w14:paraId="673F0258" w14:textId="4B439F50" w:rsidR="003C5949" w:rsidRPr="00B06559" w:rsidRDefault="00B06559">
          <w:r>
            <w:t>(</w:t>
          </w:r>
          <w:r w:rsidR="003C5949" w:rsidRPr="00B06559">
            <w:t>Second w=10, l=100, a=35</w:t>
          </w:r>
          <w:r>
            <w:t>) – Length is bigger which make the image way to blurry</w:t>
          </w:r>
        </w:p>
        <w:p w14:paraId="0880769C" w14:textId="79E29435" w:rsidR="003C5949" w:rsidRPr="00B06559" w:rsidRDefault="00B06559">
          <w:r>
            <w:t>(</w:t>
          </w:r>
          <w:r w:rsidR="003C5949" w:rsidRPr="00B06559">
            <w:t>Third w=100, l=50, a=35</w:t>
          </w:r>
          <w:r>
            <w:t>) – Clear image with a high width. Possible no change in image</w:t>
          </w:r>
        </w:p>
        <w:p w14:paraId="2E35EF9E" w14:textId="3228AA37" w:rsidR="0018445B" w:rsidRPr="00B06559" w:rsidRDefault="00B06559">
          <w:r>
            <w:t>(</w:t>
          </w:r>
          <w:r w:rsidR="0018445B" w:rsidRPr="00B06559">
            <w:t>Fourth w=150, l=75, a=265</w:t>
          </w:r>
          <w:r>
            <w:t>) – All values high and best clear image</w:t>
          </w:r>
        </w:p>
        <w:p w14:paraId="62521510" w14:textId="77777777" w:rsidR="00B77641" w:rsidRDefault="00B77641"/>
        <w:p w14:paraId="01FEF2A3" w14:textId="77777777" w:rsidR="00B77641" w:rsidRDefault="00B77641"/>
        <w:p w14:paraId="2CAF194E" w14:textId="77777777" w:rsidR="00B77641" w:rsidRDefault="00B77641"/>
        <w:p w14:paraId="14DA5E88" w14:textId="71D9ADA2" w:rsidR="00B77641" w:rsidRPr="0018445B" w:rsidRDefault="0086216E"/>
      </w:sdtContent>
    </w:sdt>
    <w:p w14:paraId="186948E5" w14:textId="77777777" w:rsidR="00B77641" w:rsidRDefault="00C221D3">
      <w:pPr>
        <w:pStyle w:val="ListParagraph"/>
        <w:numPr>
          <w:ilvl w:val="0"/>
          <w:numId w:val="3"/>
        </w:numPr>
      </w:pPr>
      <w:r>
        <w:t>Acquire 50% of the “Cardiac” image using the Cartesian trajectory</w:t>
      </w:r>
    </w:p>
    <w:sdt>
      <w:sdtPr>
        <w:id w:val="-1161466953"/>
        <w:picture/>
      </w:sdtPr>
      <w:sdtEndPr/>
      <w:sdtContent>
        <w:p w14:paraId="1A1E4998" w14:textId="77777777" w:rsidR="00B77641" w:rsidRDefault="00C221D3">
          <w:pPr>
            <w:jc w:val="center"/>
          </w:pPr>
          <w:r>
            <w:rPr>
              <w:noProof/>
            </w:rPr>
            <w:drawing>
              <wp:inline distT="0" distB="0" distL="0" distR="0" wp14:anchorId="20AE3153" wp14:editId="456FD2AC">
                <wp:extent cx="1846385" cy="246184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tretch>
                          <a:fillRect/>
                        </a:stretch>
                      </pic:blipFill>
                      <pic:spPr bwMode="auto">
                        <a:xfrm>
                          <a:off x="0" y="0"/>
                          <a:ext cx="1846385" cy="2461847"/>
                        </a:xfrm>
                        <a:prstGeom prst="rect">
                          <a:avLst/>
                        </a:prstGeom>
                        <a:noFill/>
                        <a:ln>
                          <a:noFill/>
                        </a:ln>
                      </pic:spPr>
                    </pic:pic>
                  </a:graphicData>
                </a:graphic>
              </wp:inline>
            </w:drawing>
          </w:r>
        </w:p>
      </w:sdtContent>
    </w:sdt>
    <w:p w14:paraId="16F9FBE0" w14:textId="77777777" w:rsidR="00B77641" w:rsidRDefault="00C221D3">
      <w:r>
        <w:t>Acquire different percentages of the same image and analyze the pro and cons of each different percentage. State in the analysis the parameters used on each. Add any observations to your analysis</w:t>
      </w:r>
    </w:p>
    <w:p w14:paraId="0F4087EF" w14:textId="77777777" w:rsidR="00B77641" w:rsidRDefault="0086216E">
      <w:pPr>
        <w:jc w:val="center"/>
      </w:pPr>
      <w:sdt>
        <w:sdtPr>
          <w:id w:val="-1798216668"/>
          <w:picture/>
        </w:sdtPr>
        <w:sdtEndPr/>
        <w:sdtContent>
          <w:r w:rsidR="00C221D3">
            <w:rPr>
              <w:noProof/>
            </w:rPr>
            <w:drawing>
              <wp:inline distT="0" distB="0" distL="0" distR="0" wp14:anchorId="04555508" wp14:editId="67AA868E">
                <wp:extent cx="1028700" cy="1371600"/>
                <wp:effectExtent l="0" t="0" r="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tretch>
                          <a:fillRect/>
                        </a:stretch>
                      </pic:blipFill>
                      <pic:spPr bwMode="auto">
                        <a:xfrm>
                          <a:off x="0" y="0"/>
                          <a:ext cx="1028700" cy="1371600"/>
                        </a:xfrm>
                        <a:prstGeom prst="rect">
                          <a:avLst/>
                        </a:prstGeom>
                        <a:noFill/>
                        <a:ln>
                          <a:noFill/>
                        </a:ln>
                      </pic:spPr>
                    </pic:pic>
                  </a:graphicData>
                </a:graphic>
              </wp:inline>
            </w:drawing>
          </w:r>
        </w:sdtContent>
      </w:sdt>
      <w:sdt>
        <w:sdtPr>
          <w:id w:val="412756494"/>
          <w:picture/>
        </w:sdtPr>
        <w:sdtEndPr/>
        <w:sdtContent>
          <w:r w:rsidR="00C221D3">
            <w:rPr>
              <w:noProof/>
            </w:rPr>
            <w:drawing>
              <wp:inline distT="0" distB="0" distL="0" distR="0" wp14:anchorId="4E2A0D82" wp14:editId="4F8748BD">
                <wp:extent cx="1028700" cy="1371600"/>
                <wp:effectExtent l="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tretch>
                          <a:fillRect/>
                        </a:stretch>
                      </pic:blipFill>
                      <pic:spPr bwMode="auto">
                        <a:xfrm>
                          <a:off x="0" y="0"/>
                          <a:ext cx="1028700" cy="1371600"/>
                        </a:xfrm>
                        <a:prstGeom prst="rect">
                          <a:avLst/>
                        </a:prstGeom>
                        <a:noFill/>
                        <a:ln>
                          <a:noFill/>
                        </a:ln>
                      </pic:spPr>
                    </pic:pic>
                  </a:graphicData>
                </a:graphic>
              </wp:inline>
            </w:drawing>
          </w:r>
        </w:sdtContent>
      </w:sdt>
      <w:sdt>
        <w:sdtPr>
          <w:id w:val="-1555769334"/>
          <w:picture/>
        </w:sdtPr>
        <w:sdtEndPr/>
        <w:sdtContent>
          <w:r w:rsidR="00C221D3">
            <w:rPr>
              <w:noProof/>
            </w:rPr>
            <w:drawing>
              <wp:inline distT="0" distB="0" distL="0" distR="0" wp14:anchorId="63762C67" wp14:editId="1E196E64">
                <wp:extent cx="1028700" cy="1371600"/>
                <wp:effectExtent l="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stretch>
                          <a:fillRect/>
                        </a:stretch>
                      </pic:blipFill>
                      <pic:spPr bwMode="auto">
                        <a:xfrm>
                          <a:off x="0" y="0"/>
                          <a:ext cx="1028700" cy="1371600"/>
                        </a:xfrm>
                        <a:prstGeom prst="rect">
                          <a:avLst/>
                        </a:prstGeom>
                        <a:noFill/>
                        <a:ln>
                          <a:noFill/>
                        </a:ln>
                      </pic:spPr>
                    </pic:pic>
                  </a:graphicData>
                </a:graphic>
              </wp:inline>
            </w:drawing>
          </w:r>
        </w:sdtContent>
      </w:sdt>
      <w:sdt>
        <w:sdtPr>
          <w:id w:val="816225400"/>
          <w:picture/>
        </w:sdtPr>
        <w:sdtEndPr/>
        <w:sdtContent>
          <w:r w:rsidR="00C221D3">
            <w:rPr>
              <w:noProof/>
            </w:rPr>
            <w:drawing>
              <wp:inline distT="0" distB="0" distL="0" distR="0" wp14:anchorId="52C257C6" wp14:editId="0D1C2216">
                <wp:extent cx="1028700" cy="1371600"/>
                <wp:effectExtent l="0" t="0" r="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stretch>
                          <a:fillRect/>
                        </a:stretch>
                      </pic:blipFill>
                      <pic:spPr bwMode="auto">
                        <a:xfrm>
                          <a:off x="0" y="0"/>
                          <a:ext cx="1028700" cy="1371600"/>
                        </a:xfrm>
                        <a:prstGeom prst="rect">
                          <a:avLst/>
                        </a:prstGeom>
                        <a:noFill/>
                        <a:ln>
                          <a:noFill/>
                        </a:ln>
                      </pic:spPr>
                    </pic:pic>
                  </a:graphicData>
                </a:graphic>
              </wp:inline>
            </w:drawing>
          </w:r>
        </w:sdtContent>
      </w:sdt>
    </w:p>
    <w:p w14:paraId="39ABA135" w14:textId="77777777" w:rsidR="00B77641" w:rsidRDefault="00B77641">
      <w:pPr>
        <w:jc w:val="center"/>
      </w:pPr>
    </w:p>
    <w:p w14:paraId="08544FBD" w14:textId="77777777" w:rsidR="00B77641" w:rsidRDefault="00C221D3">
      <w:r>
        <w:t xml:space="preserve">Analysis: </w:t>
      </w:r>
    </w:p>
    <w:sdt>
      <w:sdtPr>
        <w:id w:val="-1632619996"/>
        <w:placeholder>
          <w:docPart w:val="55921AD8B77B4D10A9513ED1F99F2B5A"/>
        </w:placeholder>
      </w:sdtPr>
      <w:sdtEndPr/>
      <w:sdtContent>
        <w:p w14:paraId="4ADF8963" w14:textId="21CF9B05" w:rsidR="00B06559" w:rsidRPr="00B06559" w:rsidRDefault="001908CD">
          <w:r w:rsidRPr="00B06559">
            <w:t xml:space="preserve">5% </w:t>
          </w:r>
          <w:r w:rsidR="00B06559" w:rsidRPr="00B06559">
            <w:t>- The image is very hard to tell what we are looking at.</w:t>
          </w:r>
        </w:p>
        <w:p w14:paraId="1ACFFE02" w14:textId="52DEB69E" w:rsidR="00B06559" w:rsidRPr="00B06559" w:rsidRDefault="001908CD">
          <w:r w:rsidRPr="00B06559">
            <w:t xml:space="preserve">15% </w:t>
          </w:r>
          <w:r w:rsidR="00B06559" w:rsidRPr="00B06559">
            <w:t>- image gets better, notice some features but still difficult</w:t>
          </w:r>
        </w:p>
        <w:p w14:paraId="7C56F6E7" w14:textId="2C35DABF" w:rsidR="00B06559" w:rsidRPr="00B06559" w:rsidRDefault="001908CD">
          <w:r w:rsidRPr="00B06559">
            <w:t xml:space="preserve">35% </w:t>
          </w:r>
          <w:r w:rsidR="00B06559" w:rsidRPr="00B06559">
            <w:t>- Notice more features, not too clear</w:t>
          </w:r>
        </w:p>
        <w:p w14:paraId="2583C534" w14:textId="19472250" w:rsidR="00B77641" w:rsidRPr="00B06559" w:rsidRDefault="001908CD">
          <w:r w:rsidRPr="00B06559">
            <w:t>64%</w:t>
          </w:r>
          <w:r w:rsidR="00B06559" w:rsidRPr="00B06559">
            <w:t xml:space="preserve"> - Best quality image of the heart</w:t>
          </w:r>
        </w:p>
        <w:p w14:paraId="4B311091" w14:textId="77777777" w:rsidR="00B77641" w:rsidRDefault="00B77641"/>
        <w:p w14:paraId="345558C1" w14:textId="77777777" w:rsidR="00B77641" w:rsidRDefault="00B77641"/>
        <w:p w14:paraId="493AA1EE" w14:textId="77777777" w:rsidR="00B77641" w:rsidRDefault="00B77641"/>
        <w:p w14:paraId="6962FBAE" w14:textId="77777777" w:rsidR="00B77641" w:rsidRDefault="00B77641"/>
        <w:p w14:paraId="155E2259" w14:textId="77777777" w:rsidR="00B77641" w:rsidRDefault="0086216E"/>
      </w:sdtContent>
    </w:sdt>
    <w:p w14:paraId="57586588" w14:textId="77777777" w:rsidR="00B77641" w:rsidRDefault="00C221D3">
      <w:pPr>
        <w:rPr>
          <w:rFonts w:asciiTheme="majorHAnsi" w:eastAsiaTheme="majorEastAsia" w:hAnsiTheme="majorHAnsi" w:cstheme="majorBidi"/>
          <w:color w:val="2F5496" w:themeColor="accent1" w:themeShade="BF"/>
          <w:sz w:val="26"/>
          <w:szCs w:val="26"/>
        </w:rPr>
      </w:pPr>
      <w:r>
        <w:lastRenderedPageBreak/>
        <w:br w:type="page"/>
      </w:r>
    </w:p>
    <w:p w14:paraId="753BEAE5" w14:textId="77777777" w:rsidR="00B77641" w:rsidRDefault="00C221D3">
      <w:pPr>
        <w:pStyle w:val="ListParagraph"/>
        <w:numPr>
          <w:ilvl w:val="0"/>
          <w:numId w:val="3"/>
        </w:numPr>
      </w:pPr>
      <w:r>
        <w:lastRenderedPageBreak/>
        <w:t xml:space="preserve">Acquire the “Cardiac” image using the radial trajectory. Experiment with different parameters and add in your analysis any pro and cons of each option. Add the parameters used on your analysis. </w:t>
      </w:r>
    </w:p>
    <w:p w14:paraId="16AF40E4" w14:textId="77777777" w:rsidR="00B77641" w:rsidRDefault="0086216E">
      <w:pPr>
        <w:jc w:val="center"/>
      </w:pPr>
      <w:sdt>
        <w:sdtPr>
          <w:id w:val="-593089042"/>
          <w:picture/>
        </w:sdtPr>
        <w:sdtEndPr/>
        <w:sdtContent>
          <w:r w:rsidR="00C221D3">
            <w:rPr>
              <w:noProof/>
            </w:rPr>
            <w:drawing>
              <wp:inline distT="0" distB="0" distL="0" distR="0" wp14:anchorId="2AD22D35" wp14:editId="4595454E">
                <wp:extent cx="1028700" cy="1371600"/>
                <wp:effectExtent l="0" t="0" r="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stretch>
                          <a:fillRect/>
                        </a:stretch>
                      </pic:blipFill>
                      <pic:spPr bwMode="auto">
                        <a:xfrm>
                          <a:off x="0" y="0"/>
                          <a:ext cx="1028700" cy="1371600"/>
                        </a:xfrm>
                        <a:prstGeom prst="rect">
                          <a:avLst/>
                        </a:prstGeom>
                        <a:noFill/>
                        <a:ln>
                          <a:noFill/>
                        </a:ln>
                      </pic:spPr>
                    </pic:pic>
                  </a:graphicData>
                </a:graphic>
              </wp:inline>
            </w:drawing>
          </w:r>
        </w:sdtContent>
      </w:sdt>
      <w:sdt>
        <w:sdtPr>
          <w:id w:val="1440489185"/>
          <w:picture/>
        </w:sdtPr>
        <w:sdtEndPr/>
        <w:sdtContent>
          <w:r w:rsidR="00C221D3">
            <w:rPr>
              <w:noProof/>
            </w:rPr>
            <w:drawing>
              <wp:inline distT="0" distB="0" distL="0" distR="0" wp14:anchorId="656E9958" wp14:editId="144F1CDD">
                <wp:extent cx="1028700" cy="137160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stretch>
                          <a:fillRect/>
                        </a:stretch>
                      </pic:blipFill>
                      <pic:spPr bwMode="auto">
                        <a:xfrm>
                          <a:off x="0" y="0"/>
                          <a:ext cx="1028700" cy="1371600"/>
                        </a:xfrm>
                        <a:prstGeom prst="rect">
                          <a:avLst/>
                        </a:prstGeom>
                        <a:noFill/>
                        <a:ln>
                          <a:noFill/>
                        </a:ln>
                      </pic:spPr>
                    </pic:pic>
                  </a:graphicData>
                </a:graphic>
              </wp:inline>
            </w:drawing>
          </w:r>
        </w:sdtContent>
      </w:sdt>
      <w:sdt>
        <w:sdtPr>
          <w:id w:val="-160241913"/>
          <w:picture/>
        </w:sdtPr>
        <w:sdtEndPr/>
        <w:sdtContent>
          <w:r w:rsidR="00C221D3">
            <w:rPr>
              <w:noProof/>
            </w:rPr>
            <w:drawing>
              <wp:inline distT="0" distB="0" distL="0" distR="0" wp14:anchorId="4759E7FA" wp14:editId="087812AB">
                <wp:extent cx="1028700" cy="1371600"/>
                <wp:effectExtent l="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stretch>
                          <a:fillRect/>
                        </a:stretch>
                      </pic:blipFill>
                      <pic:spPr bwMode="auto">
                        <a:xfrm>
                          <a:off x="0" y="0"/>
                          <a:ext cx="1028700" cy="1371600"/>
                        </a:xfrm>
                        <a:prstGeom prst="rect">
                          <a:avLst/>
                        </a:prstGeom>
                        <a:noFill/>
                        <a:ln>
                          <a:noFill/>
                        </a:ln>
                      </pic:spPr>
                    </pic:pic>
                  </a:graphicData>
                </a:graphic>
              </wp:inline>
            </w:drawing>
          </w:r>
        </w:sdtContent>
      </w:sdt>
      <w:sdt>
        <w:sdtPr>
          <w:id w:val="1966460686"/>
          <w:picture/>
        </w:sdtPr>
        <w:sdtEndPr/>
        <w:sdtContent>
          <w:r w:rsidR="00C221D3">
            <w:rPr>
              <w:noProof/>
            </w:rPr>
            <w:drawing>
              <wp:inline distT="0" distB="0" distL="0" distR="0" wp14:anchorId="32BC3093" wp14:editId="603D1BE9">
                <wp:extent cx="1028700" cy="1371600"/>
                <wp:effectExtent l="0" t="0" r="0" b="0"/>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stretch>
                          <a:fillRect/>
                        </a:stretch>
                      </pic:blipFill>
                      <pic:spPr bwMode="auto">
                        <a:xfrm>
                          <a:off x="0" y="0"/>
                          <a:ext cx="1028700" cy="1371600"/>
                        </a:xfrm>
                        <a:prstGeom prst="rect">
                          <a:avLst/>
                        </a:prstGeom>
                        <a:noFill/>
                        <a:ln>
                          <a:noFill/>
                        </a:ln>
                      </pic:spPr>
                    </pic:pic>
                  </a:graphicData>
                </a:graphic>
              </wp:inline>
            </w:drawing>
          </w:r>
        </w:sdtContent>
      </w:sdt>
    </w:p>
    <w:p w14:paraId="5C591B4E" w14:textId="77777777" w:rsidR="00B77641" w:rsidRDefault="00B77641"/>
    <w:p w14:paraId="61796D2E" w14:textId="77777777" w:rsidR="00B77641" w:rsidRDefault="00C221D3">
      <w:r>
        <w:t xml:space="preserve">Acquire the “Brain” image using the radial trajectory. Use the same parameters as used before and add in your analysis any observations and comparison with the acquired “Cardiac” results. Does this technique benefits more to the Cardiac or Brain image? What technique is better for each? What did you find to be the best parameters? What technique do you believe would do a better job? </w:t>
      </w:r>
    </w:p>
    <w:p w14:paraId="0A5E627E" w14:textId="77777777" w:rsidR="00B77641" w:rsidRDefault="0086216E">
      <w:pPr>
        <w:jc w:val="center"/>
      </w:pPr>
      <w:sdt>
        <w:sdtPr>
          <w:id w:val="436881322"/>
          <w:picture/>
        </w:sdtPr>
        <w:sdtEndPr/>
        <w:sdtContent>
          <w:r w:rsidR="00C221D3">
            <w:rPr>
              <w:noProof/>
            </w:rPr>
            <w:drawing>
              <wp:inline distT="0" distB="0" distL="0" distR="0" wp14:anchorId="39DAE360" wp14:editId="664C843B">
                <wp:extent cx="1371600" cy="1371600"/>
                <wp:effectExtent l="0" t="0" r="0" b="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stretch>
                          <a:fillRect/>
                        </a:stretch>
                      </pic:blipFill>
                      <pic:spPr bwMode="auto">
                        <a:xfrm>
                          <a:off x="0" y="0"/>
                          <a:ext cx="1371600" cy="1371600"/>
                        </a:xfrm>
                        <a:prstGeom prst="rect">
                          <a:avLst/>
                        </a:prstGeom>
                        <a:noFill/>
                        <a:ln>
                          <a:noFill/>
                        </a:ln>
                      </pic:spPr>
                    </pic:pic>
                  </a:graphicData>
                </a:graphic>
              </wp:inline>
            </w:drawing>
          </w:r>
        </w:sdtContent>
      </w:sdt>
      <w:sdt>
        <w:sdtPr>
          <w:id w:val="-1895804734"/>
          <w:picture/>
        </w:sdtPr>
        <w:sdtEndPr/>
        <w:sdtContent>
          <w:r w:rsidR="00C221D3">
            <w:rPr>
              <w:noProof/>
            </w:rPr>
            <w:drawing>
              <wp:inline distT="0" distB="0" distL="0" distR="0" wp14:anchorId="634E3ACE" wp14:editId="77F10723">
                <wp:extent cx="1371600" cy="1371600"/>
                <wp:effectExtent l="0" t="0" r="0"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stretch>
                          <a:fillRect/>
                        </a:stretch>
                      </pic:blipFill>
                      <pic:spPr bwMode="auto">
                        <a:xfrm>
                          <a:off x="0" y="0"/>
                          <a:ext cx="1371600" cy="1371600"/>
                        </a:xfrm>
                        <a:prstGeom prst="rect">
                          <a:avLst/>
                        </a:prstGeom>
                        <a:noFill/>
                        <a:ln>
                          <a:noFill/>
                        </a:ln>
                      </pic:spPr>
                    </pic:pic>
                  </a:graphicData>
                </a:graphic>
              </wp:inline>
            </w:drawing>
          </w:r>
        </w:sdtContent>
      </w:sdt>
      <w:sdt>
        <w:sdtPr>
          <w:id w:val="1781983181"/>
          <w:picture/>
        </w:sdtPr>
        <w:sdtEndPr/>
        <w:sdtContent>
          <w:r w:rsidR="00C221D3">
            <w:rPr>
              <w:noProof/>
            </w:rPr>
            <w:drawing>
              <wp:inline distT="0" distB="0" distL="0" distR="0" wp14:anchorId="78DAC664" wp14:editId="7EE69D3F">
                <wp:extent cx="1371600" cy="1371600"/>
                <wp:effectExtent l="0" t="0" r="0"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stretch>
                          <a:fillRect/>
                        </a:stretch>
                      </pic:blipFill>
                      <pic:spPr bwMode="auto">
                        <a:xfrm>
                          <a:off x="0" y="0"/>
                          <a:ext cx="1371600" cy="1371600"/>
                        </a:xfrm>
                        <a:prstGeom prst="rect">
                          <a:avLst/>
                        </a:prstGeom>
                        <a:noFill/>
                        <a:ln>
                          <a:noFill/>
                        </a:ln>
                      </pic:spPr>
                    </pic:pic>
                  </a:graphicData>
                </a:graphic>
              </wp:inline>
            </w:drawing>
          </w:r>
        </w:sdtContent>
      </w:sdt>
      <w:sdt>
        <w:sdtPr>
          <w:id w:val="481124363"/>
          <w:picture/>
        </w:sdtPr>
        <w:sdtEndPr/>
        <w:sdtContent>
          <w:r w:rsidR="00C221D3">
            <w:rPr>
              <w:noProof/>
            </w:rPr>
            <w:drawing>
              <wp:inline distT="0" distB="0" distL="0" distR="0" wp14:anchorId="3F50A203" wp14:editId="5095837B">
                <wp:extent cx="1371600" cy="1371600"/>
                <wp:effectExtent l="0" t="0" r="0"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stretch>
                          <a:fillRect/>
                        </a:stretch>
                      </pic:blipFill>
                      <pic:spPr bwMode="auto">
                        <a:xfrm>
                          <a:off x="0" y="0"/>
                          <a:ext cx="1371600" cy="1371600"/>
                        </a:xfrm>
                        <a:prstGeom prst="rect">
                          <a:avLst/>
                        </a:prstGeom>
                        <a:noFill/>
                        <a:ln>
                          <a:noFill/>
                        </a:ln>
                      </pic:spPr>
                    </pic:pic>
                  </a:graphicData>
                </a:graphic>
              </wp:inline>
            </w:drawing>
          </w:r>
        </w:sdtContent>
      </w:sdt>
    </w:p>
    <w:p w14:paraId="61F53B03" w14:textId="77777777" w:rsidR="00B77641" w:rsidRDefault="00B77641">
      <w:pPr>
        <w:jc w:val="center"/>
      </w:pPr>
    </w:p>
    <w:p w14:paraId="17E5C79F" w14:textId="77777777" w:rsidR="00B77641" w:rsidRDefault="00C221D3">
      <w:r>
        <w:t xml:space="preserve">Analysis: </w:t>
      </w:r>
    </w:p>
    <w:sdt>
      <w:sdtPr>
        <w:id w:val="-1305767860"/>
        <w:placeholder>
          <w:docPart w:val="55FA3D4239364F7A8563E9CDECA9BFB1"/>
        </w:placeholder>
      </w:sdtPr>
      <w:sdtEndPr/>
      <w:sdtContent>
        <w:p w14:paraId="6527D6F5" w14:textId="4538EADF" w:rsidR="00B77641" w:rsidRDefault="00FD0997">
          <w:pPr>
            <w:rPr>
              <w:color w:val="A6A6A6" w:themeColor="background1" w:themeShade="A6"/>
            </w:rPr>
          </w:pPr>
          <w:r>
            <w:t xml:space="preserve">This technique benefits the brain more than the heart as we can still tell by the first image the object is round. Looking at the first image for the heart we realize can’t recognize what the object is. This technique works for both when more rays added. We observed that 180 and 360 </w:t>
          </w:r>
          <w:r w:rsidR="00B06559">
            <w:t>are</w:t>
          </w:r>
          <w:r>
            <w:t xml:space="preserve"> the better</w:t>
          </w:r>
          <w:r w:rsidR="00B06559">
            <w:t xml:space="preserve"> choice of parameters for each image. Radial would do the best job.</w:t>
          </w:r>
        </w:p>
        <w:p w14:paraId="446E57AF" w14:textId="77777777" w:rsidR="00B77641" w:rsidRDefault="00B77641"/>
        <w:p w14:paraId="5826B6E1" w14:textId="77777777" w:rsidR="00B77641" w:rsidRDefault="0086216E"/>
      </w:sdtContent>
    </w:sdt>
    <w:p w14:paraId="6042BB90" w14:textId="77777777" w:rsidR="00B77641" w:rsidRDefault="00B77641"/>
    <w:p w14:paraId="7B227DBE" w14:textId="77777777" w:rsidR="00B77641" w:rsidRDefault="00B77641"/>
    <w:p w14:paraId="753EDA95" w14:textId="77777777" w:rsidR="00B77641" w:rsidRDefault="00B77641"/>
    <w:p w14:paraId="07546A03" w14:textId="77777777" w:rsidR="00B77641" w:rsidRDefault="00B77641"/>
    <w:p w14:paraId="4C73AD83" w14:textId="77777777" w:rsidR="00B77641" w:rsidRDefault="00C221D3">
      <w:r>
        <w:br w:type="page"/>
      </w:r>
    </w:p>
    <w:p w14:paraId="0CD44BD1" w14:textId="77777777" w:rsidR="00B77641" w:rsidRDefault="00C221D3">
      <w:pPr>
        <w:pStyle w:val="ListParagraph"/>
        <w:numPr>
          <w:ilvl w:val="0"/>
          <w:numId w:val="3"/>
        </w:numPr>
      </w:pPr>
      <w:r>
        <w:lastRenderedPageBreak/>
        <w:t xml:space="preserve">Explore and find a trajectory with its respective parameters that give better results than the ones discussed above. Explain why you believe that is better and if there are downside of using that specific trajectory. You may use the Cardiac or Brain image. Add the result image below and how you came to that result. </w:t>
      </w:r>
    </w:p>
    <w:p w14:paraId="476D4081" w14:textId="77777777" w:rsidR="00B77641" w:rsidRDefault="00B77641"/>
    <w:sdt>
      <w:sdtPr>
        <w:id w:val="-660163064"/>
        <w:picture/>
      </w:sdtPr>
      <w:sdtEndPr/>
      <w:sdtContent>
        <w:p w14:paraId="45507BD1" w14:textId="77777777" w:rsidR="00B77641" w:rsidRDefault="00C221D3">
          <w:pPr>
            <w:jc w:val="center"/>
          </w:pPr>
          <w:r>
            <w:rPr>
              <w:noProof/>
            </w:rPr>
            <w:drawing>
              <wp:inline distT="0" distB="0" distL="0" distR="0" wp14:anchorId="05C8B808" wp14:editId="7C6B38D5">
                <wp:extent cx="2524308" cy="2524308"/>
                <wp:effectExtent l="0" t="0" r="9525" b="9525"/>
                <wp:docPr id="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stretch>
                          <a:fillRect/>
                        </a:stretch>
                      </pic:blipFill>
                      <pic:spPr bwMode="auto">
                        <a:xfrm>
                          <a:off x="0" y="0"/>
                          <a:ext cx="2524308" cy="2524308"/>
                        </a:xfrm>
                        <a:prstGeom prst="rect">
                          <a:avLst/>
                        </a:prstGeom>
                        <a:noFill/>
                        <a:ln>
                          <a:noFill/>
                        </a:ln>
                      </pic:spPr>
                    </pic:pic>
                  </a:graphicData>
                </a:graphic>
              </wp:inline>
            </w:drawing>
          </w:r>
        </w:p>
      </w:sdtContent>
    </w:sdt>
    <w:p w14:paraId="3BAACA6E" w14:textId="77777777" w:rsidR="00B77641" w:rsidRDefault="00B77641">
      <w:pPr>
        <w:jc w:val="center"/>
      </w:pPr>
    </w:p>
    <w:p w14:paraId="2224BF12" w14:textId="77777777" w:rsidR="00B77641" w:rsidRDefault="00B77641"/>
    <w:p w14:paraId="76C2D899" w14:textId="77777777" w:rsidR="00B77641" w:rsidRDefault="00C221D3">
      <w:r>
        <w:t xml:space="preserve">Analysis: </w:t>
      </w:r>
    </w:p>
    <w:sdt>
      <w:sdtPr>
        <w:id w:val="-1196699015"/>
        <w:placeholder>
          <w:docPart w:val="3CAA6E3AFB894E13BA53BCE1C28CB118"/>
        </w:placeholder>
      </w:sdtPr>
      <w:sdtEndPr/>
      <w:sdtContent>
        <w:p w14:paraId="2BFC553A" w14:textId="45EE3239" w:rsidR="00B77641" w:rsidRDefault="00FD0997">
          <w:pPr>
            <w:rPr>
              <w:color w:val="A6A6A6" w:themeColor="background1" w:themeShade="A6"/>
            </w:rPr>
          </w:pPr>
          <w:proofErr w:type="gramStart"/>
          <w:r>
            <w:rPr>
              <w:color w:val="A6A6A6" w:themeColor="background1" w:themeShade="A6"/>
            </w:rPr>
            <w:t>So</w:t>
          </w:r>
          <w:proofErr w:type="gramEnd"/>
          <w:r>
            <w:rPr>
              <w:color w:val="A6A6A6" w:themeColor="background1" w:themeShade="A6"/>
            </w:rPr>
            <w:t xml:space="preserve"> after testing each trajectory we notice the cartesian pattern outputted the best picture of the brain. This image is the </w:t>
          </w:r>
          <w:proofErr w:type="gramStart"/>
          <w:r>
            <w:rPr>
              <w:color w:val="A6A6A6" w:themeColor="background1" w:themeShade="A6"/>
            </w:rPr>
            <w:t>most crisp</w:t>
          </w:r>
          <w:proofErr w:type="gramEnd"/>
          <w:r>
            <w:rPr>
              <w:color w:val="A6A6A6" w:themeColor="background1" w:themeShade="A6"/>
            </w:rPr>
            <w:t xml:space="preserve"> picture that was produced by our algorithm. </w:t>
          </w:r>
        </w:p>
        <w:p w14:paraId="0A5E5E6D" w14:textId="77777777" w:rsidR="00B77641" w:rsidRDefault="0086216E"/>
      </w:sdtContent>
    </w:sdt>
    <w:p w14:paraId="61593298" w14:textId="77777777" w:rsidR="00B77641" w:rsidRDefault="00B77641"/>
    <w:p w14:paraId="35F6D77F" w14:textId="77777777" w:rsidR="00B77641" w:rsidRDefault="00B77641"/>
    <w:p w14:paraId="59B5FAA7" w14:textId="77777777" w:rsidR="00B77641" w:rsidRDefault="00B77641"/>
    <w:p w14:paraId="355DB881" w14:textId="77777777" w:rsidR="00B77641" w:rsidRDefault="00C221D3">
      <w:pPr>
        <w:rPr>
          <w:rFonts w:asciiTheme="majorHAnsi" w:eastAsiaTheme="majorEastAsia" w:hAnsiTheme="majorHAnsi" w:cstheme="majorBidi"/>
          <w:color w:val="2F5496" w:themeColor="accent1" w:themeShade="BF"/>
          <w:sz w:val="32"/>
          <w:szCs w:val="32"/>
        </w:rPr>
      </w:pPr>
      <w:r>
        <w:br w:type="page"/>
      </w:r>
    </w:p>
    <w:p w14:paraId="677BEC8D" w14:textId="77777777" w:rsidR="00B77641" w:rsidRDefault="00C221D3">
      <w:pPr>
        <w:pStyle w:val="Heading1"/>
      </w:pPr>
      <w:r>
        <w:lastRenderedPageBreak/>
        <w:t xml:space="preserve">Image Noise Driver: </w:t>
      </w:r>
    </w:p>
    <w:p w14:paraId="182EC633" w14:textId="77777777" w:rsidR="00B77641" w:rsidRDefault="00C221D3">
      <w:pPr>
        <w:pStyle w:val="ListParagraph"/>
        <w:numPr>
          <w:ilvl w:val="0"/>
          <w:numId w:val="3"/>
        </w:numPr>
      </w:pPr>
      <w:r>
        <w:t>Apply the Butterworth Lowpass filter to the Brain image. Experiment with the cutoff and order (N) values to identify their relationship and how it affects the resulting image. For each image below, calculate the signal to noise ratio.</w:t>
      </w:r>
    </w:p>
    <w:tbl>
      <w:tblPr>
        <w:tblStyle w:val="TableGrid"/>
        <w:tblW w:w="10449" w:type="dxa"/>
        <w:jc w:val="center"/>
        <w:tblLayout w:type="fixed"/>
        <w:tblLook w:val="04A0" w:firstRow="1" w:lastRow="0" w:firstColumn="1" w:lastColumn="0" w:noHBand="0" w:noVBand="1"/>
      </w:tblPr>
      <w:tblGrid>
        <w:gridCol w:w="1321"/>
        <w:gridCol w:w="2282"/>
        <w:gridCol w:w="2282"/>
        <w:gridCol w:w="2282"/>
        <w:gridCol w:w="2282"/>
      </w:tblGrid>
      <w:tr w:rsidR="00B77641" w14:paraId="76CF8801" w14:textId="77777777">
        <w:trPr>
          <w:jc w:val="center"/>
        </w:trPr>
        <w:tc>
          <w:tcPr>
            <w:tcW w:w="1321" w:type="dxa"/>
          </w:tcPr>
          <w:p w14:paraId="5576585C" w14:textId="77777777" w:rsidR="00B77641" w:rsidRDefault="00C221D3">
            <w:r>
              <w:t>Cutoff</w:t>
            </w:r>
          </w:p>
        </w:tc>
        <w:tc>
          <w:tcPr>
            <w:tcW w:w="2282" w:type="dxa"/>
          </w:tcPr>
          <w:p w14:paraId="3828A65A" w14:textId="10A0A8AC" w:rsidR="00B77641" w:rsidRDefault="00C221D3">
            <w:r>
              <w:t xml:space="preserve">N = </w:t>
            </w:r>
            <w:r w:rsidR="0099356E">
              <w:t>1</w:t>
            </w:r>
          </w:p>
        </w:tc>
        <w:tc>
          <w:tcPr>
            <w:tcW w:w="2282" w:type="dxa"/>
          </w:tcPr>
          <w:p w14:paraId="0A8297E0" w14:textId="7E7380C2" w:rsidR="00B77641" w:rsidRDefault="00C221D3">
            <w:r>
              <w:t xml:space="preserve">N = </w:t>
            </w:r>
            <w:r w:rsidR="0099356E">
              <w:t>2</w:t>
            </w:r>
          </w:p>
        </w:tc>
        <w:tc>
          <w:tcPr>
            <w:tcW w:w="2282" w:type="dxa"/>
          </w:tcPr>
          <w:p w14:paraId="4F09234C" w14:textId="301F8E1C" w:rsidR="00B77641" w:rsidRDefault="00C221D3">
            <w:r>
              <w:t xml:space="preserve">N = </w:t>
            </w:r>
            <w:r w:rsidR="0099356E">
              <w:t>3</w:t>
            </w:r>
          </w:p>
        </w:tc>
        <w:tc>
          <w:tcPr>
            <w:tcW w:w="2282" w:type="dxa"/>
          </w:tcPr>
          <w:p w14:paraId="2C9BF9EB" w14:textId="459B96EC" w:rsidR="00B77641" w:rsidRDefault="00C221D3">
            <w:r>
              <w:t xml:space="preserve">N = </w:t>
            </w:r>
            <w:r w:rsidR="0099356E">
              <w:t>4</w:t>
            </w:r>
          </w:p>
        </w:tc>
      </w:tr>
      <w:tr w:rsidR="00B77641" w14:paraId="3C64B5F7" w14:textId="77777777">
        <w:trPr>
          <w:jc w:val="center"/>
        </w:trPr>
        <w:tc>
          <w:tcPr>
            <w:tcW w:w="1321" w:type="dxa"/>
            <w:tcBorders>
              <w:bottom w:val="nil"/>
            </w:tcBorders>
          </w:tcPr>
          <w:p w14:paraId="12A19430" w14:textId="6A927BB4" w:rsidR="00B77641" w:rsidRDefault="0099356E">
            <w:r>
              <w:t>10</w:t>
            </w:r>
          </w:p>
        </w:tc>
        <w:tc>
          <w:tcPr>
            <w:tcW w:w="2282" w:type="dxa"/>
          </w:tcPr>
          <w:p w14:paraId="5BBEB8CC" w14:textId="77777777" w:rsidR="00B77641" w:rsidRDefault="0086216E">
            <w:sdt>
              <w:sdtPr>
                <w:id w:val="1917354177"/>
                <w:picture/>
              </w:sdtPr>
              <w:sdtEndPr/>
              <w:sdtContent>
                <w:r w:rsidR="00C221D3">
                  <w:rPr>
                    <w:noProof/>
                  </w:rPr>
                  <w:drawing>
                    <wp:inline distT="0" distB="0" distL="0" distR="0" wp14:anchorId="0171CAA4" wp14:editId="4B895856">
                      <wp:extent cx="1371600" cy="13716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3EC44F43" w14:textId="77777777" w:rsidR="00B77641" w:rsidRDefault="0086216E">
            <w:sdt>
              <w:sdtPr>
                <w:id w:val="-959729814"/>
                <w:picture/>
              </w:sdtPr>
              <w:sdtEndPr/>
              <w:sdtContent>
                <w:r w:rsidR="00C221D3">
                  <w:rPr>
                    <w:noProof/>
                  </w:rPr>
                  <w:drawing>
                    <wp:inline distT="0" distB="0" distL="0" distR="0" wp14:anchorId="595B6C9D" wp14:editId="6B63D0EF">
                      <wp:extent cx="1371600" cy="1371600"/>
                      <wp:effectExtent l="0" t="0" r="0" b="0"/>
                      <wp:docPr id="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0C219F6D" w14:textId="77777777" w:rsidR="00B77641" w:rsidRDefault="0086216E">
            <w:sdt>
              <w:sdtPr>
                <w:id w:val="-717361548"/>
                <w:picture/>
              </w:sdtPr>
              <w:sdtEndPr/>
              <w:sdtContent>
                <w:r w:rsidR="00C221D3">
                  <w:rPr>
                    <w:noProof/>
                  </w:rPr>
                  <w:drawing>
                    <wp:inline distT="0" distB="0" distL="0" distR="0" wp14:anchorId="1C98A77A" wp14:editId="13EE0630">
                      <wp:extent cx="1371600" cy="1371600"/>
                      <wp:effectExtent l="0" t="0" r="0" b="0"/>
                      <wp:docPr id="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00EDC329" w14:textId="77777777" w:rsidR="00B77641" w:rsidRDefault="0086216E">
            <w:sdt>
              <w:sdtPr>
                <w:id w:val="-895974099"/>
                <w:picture/>
              </w:sdtPr>
              <w:sdtEndPr/>
              <w:sdtContent>
                <w:r w:rsidR="00C221D3">
                  <w:rPr>
                    <w:noProof/>
                  </w:rPr>
                  <w:drawing>
                    <wp:inline distT="0" distB="0" distL="0" distR="0" wp14:anchorId="4F812A05" wp14:editId="42D6E70C">
                      <wp:extent cx="1371600" cy="1371600"/>
                      <wp:effectExtent l="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7C5BBDF9" w14:textId="77777777">
        <w:trPr>
          <w:jc w:val="center"/>
        </w:trPr>
        <w:tc>
          <w:tcPr>
            <w:tcW w:w="1321" w:type="dxa"/>
            <w:tcBorders>
              <w:top w:val="nil"/>
            </w:tcBorders>
          </w:tcPr>
          <w:p w14:paraId="7EA595CD" w14:textId="77777777" w:rsidR="00B77641" w:rsidRDefault="00B77641"/>
        </w:tc>
        <w:tc>
          <w:tcPr>
            <w:tcW w:w="2282" w:type="dxa"/>
          </w:tcPr>
          <w:p w14:paraId="3170D34F" w14:textId="77777777" w:rsidR="00B77641" w:rsidRDefault="00C221D3">
            <w:r>
              <w:t xml:space="preserve">SNR= </w:t>
            </w:r>
          </w:p>
        </w:tc>
        <w:tc>
          <w:tcPr>
            <w:tcW w:w="2282" w:type="dxa"/>
          </w:tcPr>
          <w:p w14:paraId="50673EA9" w14:textId="77777777" w:rsidR="00B77641" w:rsidRDefault="00C221D3">
            <w:r>
              <w:t>SNR=</w:t>
            </w:r>
          </w:p>
        </w:tc>
        <w:tc>
          <w:tcPr>
            <w:tcW w:w="2282" w:type="dxa"/>
          </w:tcPr>
          <w:p w14:paraId="23DBC5BE" w14:textId="77777777" w:rsidR="00B77641" w:rsidRDefault="00C221D3">
            <w:r>
              <w:t>SNR=</w:t>
            </w:r>
          </w:p>
        </w:tc>
        <w:tc>
          <w:tcPr>
            <w:tcW w:w="2282" w:type="dxa"/>
          </w:tcPr>
          <w:p w14:paraId="413DD687" w14:textId="77777777" w:rsidR="00B77641" w:rsidRDefault="00C221D3">
            <w:r>
              <w:t>SNR=</w:t>
            </w:r>
          </w:p>
        </w:tc>
      </w:tr>
      <w:tr w:rsidR="00B77641" w14:paraId="768FAC97" w14:textId="77777777">
        <w:trPr>
          <w:jc w:val="center"/>
        </w:trPr>
        <w:tc>
          <w:tcPr>
            <w:tcW w:w="1321" w:type="dxa"/>
            <w:tcBorders>
              <w:bottom w:val="nil"/>
            </w:tcBorders>
          </w:tcPr>
          <w:p w14:paraId="6693FDDA" w14:textId="700F921F" w:rsidR="00B77641" w:rsidRDefault="00730F2E">
            <w:r>
              <w:t>20</w:t>
            </w:r>
          </w:p>
        </w:tc>
        <w:tc>
          <w:tcPr>
            <w:tcW w:w="2282" w:type="dxa"/>
          </w:tcPr>
          <w:p w14:paraId="567E92E6" w14:textId="77777777" w:rsidR="00B77641" w:rsidRDefault="0086216E">
            <w:sdt>
              <w:sdtPr>
                <w:id w:val="-1201161697"/>
                <w:picture/>
              </w:sdtPr>
              <w:sdtEndPr/>
              <w:sdtContent>
                <w:r w:rsidR="00C221D3">
                  <w:rPr>
                    <w:noProof/>
                  </w:rPr>
                  <w:drawing>
                    <wp:inline distT="0" distB="0" distL="0" distR="0" wp14:anchorId="1557A9C1" wp14:editId="1F5A00B7">
                      <wp:extent cx="1371600" cy="1371600"/>
                      <wp:effectExtent l="0" t="0" r="0" b="0"/>
                      <wp:docPr id="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50D66150" w14:textId="77777777" w:rsidR="00B77641" w:rsidRDefault="0086216E">
            <w:sdt>
              <w:sdtPr>
                <w:id w:val="-1583207640"/>
                <w:picture/>
              </w:sdtPr>
              <w:sdtEndPr/>
              <w:sdtContent>
                <w:r w:rsidR="00C221D3">
                  <w:rPr>
                    <w:noProof/>
                  </w:rPr>
                  <w:drawing>
                    <wp:inline distT="0" distB="0" distL="0" distR="0" wp14:anchorId="382CDE40" wp14:editId="563F36B7">
                      <wp:extent cx="1371600" cy="1371600"/>
                      <wp:effectExtent l="0" t="0" r="0" b="0"/>
                      <wp:docPr id="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4B601925" w14:textId="77777777" w:rsidR="00B77641" w:rsidRDefault="0086216E">
            <w:sdt>
              <w:sdtPr>
                <w:id w:val="-603647902"/>
                <w:picture/>
              </w:sdtPr>
              <w:sdtEndPr/>
              <w:sdtContent>
                <w:r w:rsidR="00C221D3">
                  <w:rPr>
                    <w:noProof/>
                  </w:rPr>
                  <w:drawing>
                    <wp:inline distT="0" distB="0" distL="0" distR="0" wp14:anchorId="24C45787" wp14:editId="16C1952E">
                      <wp:extent cx="1371600" cy="1371600"/>
                      <wp:effectExtent l="0" t="0" r="0" b="0"/>
                      <wp:docPr id="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40B18D8A" w14:textId="77777777" w:rsidR="00B77641" w:rsidRDefault="0086216E">
            <w:sdt>
              <w:sdtPr>
                <w:id w:val="-813185856"/>
                <w:picture/>
              </w:sdtPr>
              <w:sdtEndPr/>
              <w:sdtContent>
                <w:r w:rsidR="00C221D3">
                  <w:rPr>
                    <w:noProof/>
                  </w:rPr>
                  <w:drawing>
                    <wp:inline distT="0" distB="0" distL="0" distR="0" wp14:anchorId="1929D2D0" wp14:editId="4D4B5D69">
                      <wp:extent cx="1371600" cy="1371600"/>
                      <wp:effectExtent l="0" t="0" r="0" b="0"/>
                      <wp:docPr id="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694EFE8F" w14:textId="77777777">
        <w:trPr>
          <w:jc w:val="center"/>
        </w:trPr>
        <w:tc>
          <w:tcPr>
            <w:tcW w:w="1321" w:type="dxa"/>
            <w:tcBorders>
              <w:top w:val="nil"/>
            </w:tcBorders>
          </w:tcPr>
          <w:p w14:paraId="00DD054F" w14:textId="77777777" w:rsidR="00B77641" w:rsidRDefault="00B77641"/>
        </w:tc>
        <w:tc>
          <w:tcPr>
            <w:tcW w:w="2282" w:type="dxa"/>
          </w:tcPr>
          <w:p w14:paraId="3A216345" w14:textId="77777777" w:rsidR="00B77641" w:rsidRDefault="00C221D3">
            <w:r>
              <w:t xml:space="preserve">SNR= </w:t>
            </w:r>
          </w:p>
        </w:tc>
        <w:tc>
          <w:tcPr>
            <w:tcW w:w="2282" w:type="dxa"/>
          </w:tcPr>
          <w:p w14:paraId="2DEA110E" w14:textId="77777777" w:rsidR="00B77641" w:rsidRDefault="00C221D3">
            <w:r>
              <w:t>SNR=</w:t>
            </w:r>
          </w:p>
        </w:tc>
        <w:tc>
          <w:tcPr>
            <w:tcW w:w="2282" w:type="dxa"/>
          </w:tcPr>
          <w:p w14:paraId="079D13DE" w14:textId="77777777" w:rsidR="00B77641" w:rsidRDefault="00C221D3">
            <w:r>
              <w:t>SNR=</w:t>
            </w:r>
          </w:p>
        </w:tc>
        <w:tc>
          <w:tcPr>
            <w:tcW w:w="2282" w:type="dxa"/>
          </w:tcPr>
          <w:p w14:paraId="300FCD98" w14:textId="77777777" w:rsidR="00B77641" w:rsidRDefault="00C221D3">
            <w:r>
              <w:t>SNR=</w:t>
            </w:r>
          </w:p>
        </w:tc>
      </w:tr>
      <w:tr w:rsidR="00B77641" w14:paraId="44C44B06" w14:textId="77777777">
        <w:trPr>
          <w:jc w:val="center"/>
        </w:trPr>
        <w:tc>
          <w:tcPr>
            <w:tcW w:w="1321" w:type="dxa"/>
            <w:tcBorders>
              <w:bottom w:val="nil"/>
            </w:tcBorders>
          </w:tcPr>
          <w:p w14:paraId="16889296" w14:textId="7385ADF7" w:rsidR="00B77641" w:rsidRDefault="00730F2E">
            <w:r>
              <w:t>35</w:t>
            </w:r>
          </w:p>
        </w:tc>
        <w:tc>
          <w:tcPr>
            <w:tcW w:w="2282" w:type="dxa"/>
          </w:tcPr>
          <w:p w14:paraId="106C47C8" w14:textId="77777777" w:rsidR="00B77641" w:rsidRDefault="0086216E">
            <w:sdt>
              <w:sdtPr>
                <w:id w:val="1899172824"/>
                <w:picture/>
              </w:sdtPr>
              <w:sdtEndPr/>
              <w:sdtContent>
                <w:r w:rsidR="00C221D3">
                  <w:rPr>
                    <w:noProof/>
                  </w:rPr>
                  <w:drawing>
                    <wp:inline distT="0" distB="0" distL="0" distR="0" wp14:anchorId="4EBE61DF" wp14:editId="7EEE95D1">
                      <wp:extent cx="1371600" cy="1371600"/>
                      <wp:effectExtent l="0" t="0" r="0" b="0"/>
                      <wp:docPr id="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250A7B7B" w14:textId="77777777" w:rsidR="00B77641" w:rsidRDefault="0086216E">
            <w:sdt>
              <w:sdtPr>
                <w:id w:val="-1539123090"/>
                <w:picture/>
              </w:sdtPr>
              <w:sdtEndPr/>
              <w:sdtContent>
                <w:r w:rsidR="00C221D3">
                  <w:rPr>
                    <w:noProof/>
                  </w:rPr>
                  <w:drawing>
                    <wp:inline distT="0" distB="0" distL="0" distR="0" wp14:anchorId="194258D6" wp14:editId="6BC98139">
                      <wp:extent cx="1371600" cy="1371600"/>
                      <wp:effectExtent l="0" t="0" r="0" b="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1E2FDD86" w14:textId="77777777" w:rsidR="00B77641" w:rsidRDefault="0086216E">
            <w:sdt>
              <w:sdtPr>
                <w:id w:val="1254637870"/>
                <w:picture/>
              </w:sdtPr>
              <w:sdtEndPr/>
              <w:sdtContent>
                <w:r w:rsidR="00C221D3">
                  <w:rPr>
                    <w:noProof/>
                  </w:rPr>
                  <w:drawing>
                    <wp:inline distT="0" distB="0" distL="0" distR="0" wp14:anchorId="18695639" wp14:editId="220AD387">
                      <wp:extent cx="1371600" cy="1371600"/>
                      <wp:effectExtent l="0" t="0" r="0" b="0"/>
                      <wp:docPr id="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2D522E3B" w14:textId="77777777" w:rsidR="00B77641" w:rsidRDefault="0086216E">
            <w:sdt>
              <w:sdtPr>
                <w:id w:val="-496187625"/>
                <w:picture/>
              </w:sdtPr>
              <w:sdtEndPr/>
              <w:sdtContent>
                <w:r w:rsidR="00C221D3">
                  <w:rPr>
                    <w:noProof/>
                  </w:rPr>
                  <w:drawing>
                    <wp:inline distT="0" distB="0" distL="0" distR="0" wp14:anchorId="361FFB7C" wp14:editId="4579EF6E">
                      <wp:extent cx="1371600" cy="1371600"/>
                      <wp:effectExtent l="0" t="0" r="0"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24B903DA" w14:textId="77777777">
        <w:trPr>
          <w:jc w:val="center"/>
        </w:trPr>
        <w:tc>
          <w:tcPr>
            <w:tcW w:w="1321" w:type="dxa"/>
            <w:tcBorders>
              <w:top w:val="nil"/>
            </w:tcBorders>
          </w:tcPr>
          <w:p w14:paraId="397F0ADC" w14:textId="77777777" w:rsidR="00B77641" w:rsidRDefault="00B77641"/>
        </w:tc>
        <w:tc>
          <w:tcPr>
            <w:tcW w:w="2282" w:type="dxa"/>
          </w:tcPr>
          <w:p w14:paraId="59D0600E" w14:textId="77777777" w:rsidR="00B77641" w:rsidRDefault="00C221D3">
            <w:r>
              <w:t xml:space="preserve">SNR= </w:t>
            </w:r>
          </w:p>
        </w:tc>
        <w:tc>
          <w:tcPr>
            <w:tcW w:w="2282" w:type="dxa"/>
          </w:tcPr>
          <w:p w14:paraId="2A01D387" w14:textId="77777777" w:rsidR="00B77641" w:rsidRDefault="00C221D3">
            <w:r>
              <w:t>SNR=</w:t>
            </w:r>
          </w:p>
        </w:tc>
        <w:tc>
          <w:tcPr>
            <w:tcW w:w="2282" w:type="dxa"/>
          </w:tcPr>
          <w:p w14:paraId="231C9EBD" w14:textId="77777777" w:rsidR="00B77641" w:rsidRDefault="00C221D3">
            <w:r>
              <w:t>SNR=</w:t>
            </w:r>
          </w:p>
        </w:tc>
        <w:tc>
          <w:tcPr>
            <w:tcW w:w="2282" w:type="dxa"/>
          </w:tcPr>
          <w:p w14:paraId="1C027115" w14:textId="77777777" w:rsidR="00B77641" w:rsidRDefault="00C221D3">
            <w:r>
              <w:t>SNR=</w:t>
            </w:r>
          </w:p>
        </w:tc>
      </w:tr>
      <w:tr w:rsidR="00B77641" w14:paraId="6C0C6E33" w14:textId="77777777">
        <w:trPr>
          <w:jc w:val="center"/>
        </w:trPr>
        <w:tc>
          <w:tcPr>
            <w:tcW w:w="1321" w:type="dxa"/>
            <w:tcBorders>
              <w:bottom w:val="nil"/>
            </w:tcBorders>
          </w:tcPr>
          <w:p w14:paraId="68D59823" w14:textId="4A64803C" w:rsidR="00B77641" w:rsidRDefault="00730F2E">
            <w:r>
              <w:t>65</w:t>
            </w:r>
          </w:p>
        </w:tc>
        <w:tc>
          <w:tcPr>
            <w:tcW w:w="2282" w:type="dxa"/>
          </w:tcPr>
          <w:p w14:paraId="653A5DAA" w14:textId="77777777" w:rsidR="00B77641" w:rsidRDefault="0086216E">
            <w:sdt>
              <w:sdtPr>
                <w:id w:val="491378528"/>
                <w:picture/>
              </w:sdtPr>
              <w:sdtEndPr/>
              <w:sdtContent>
                <w:r w:rsidR="00C221D3">
                  <w:rPr>
                    <w:noProof/>
                  </w:rPr>
                  <w:drawing>
                    <wp:inline distT="0" distB="0" distL="0" distR="0" wp14:anchorId="7CD8077C" wp14:editId="05B735CE">
                      <wp:extent cx="1371600" cy="1371600"/>
                      <wp:effectExtent l="0" t="0" r="0" b="0"/>
                      <wp:docPr id="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0B2832A1" w14:textId="77777777" w:rsidR="00B77641" w:rsidRDefault="0086216E">
            <w:sdt>
              <w:sdtPr>
                <w:id w:val="-645277409"/>
                <w:picture/>
              </w:sdtPr>
              <w:sdtEndPr/>
              <w:sdtContent>
                <w:r w:rsidR="00C221D3">
                  <w:rPr>
                    <w:noProof/>
                  </w:rPr>
                  <w:drawing>
                    <wp:inline distT="0" distB="0" distL="0" distR="0" wp14:anchorId="5E9BE9D8" wp14:editId="30035047">
                      <wp:extent cx="1371600" cy="1371600"/>
                      <wp:effectExtent l="0" t="0" r="0" b="0"/>
                      <wp:docPr id="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202B053C" w14:textId="77777777" w:rsidR="00B77641" w:rsidRDefault="0086216E">
            <w:sdt>
              <w:sdtPr>
                <w:id w:val="-293137798"/>
                <w:picture/>
              </w:sdtPr>
              <w:sdtEndPr/>
              <w:sdtContent>
                <w:r w:rsidR="00C221D3">
                  <w:rPr>
                    <w:noProof/>
                  </w:rPr>
                  <w:drawing>
                    <wp:inline distT="0" distB="0" distL="0" distR="0" wp14:anchorId="6DE2B33C" wp14:editId="4402103B">
                      <wp:extent cx="1371600" cy="1371600"/>
                      <wp:effectExtent l="0" t="0" r="0" b="0"/>
                      <wp:docPr id="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2D7491DC" w14:textId="77777777" w:rsidR="00B77641" w:rsidRDefault="0086216E">
            <w:sdt>
              <w:sdtPr>
                <w:id w:val="648013635"/>
                <w:picture/>
              </w:sdtPr>
              <w:sdtEndPr/>
              <w:sdtContent>
                <w:r w:rsidR="00C221D3">
                  <w:rPr>
                    <w:noProof/>
                  </w:rPr>
                  <w:drawing>
                    <wp:inline distT="0" distB="0" distL="0" distR="0" wp14:anchorId="67A74589" wp14:editId="03356D01">
                      <wp:extent cx="1371600" cy="1371600"/>
                      <wp:effectExtent l="0" t="0" r="0" b="0"/>
                      <wp:docPr id="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6512AE64" w14:textId="77777777">
        <w:trPr>
          <w:jc w:val="center"/>
        </w:trPr>
        <w:tc>
          <w:tcPr>
            <w:tcW w:w="1321" w:type="dxa"/>
            <w:tcBorders>
              <w:top w:val="nil"/>
            </w:tcBorders>
          </w:tcPr>
          <w:p w14:paraId="33EC8D18" w14:textId="77777777" w:rsidR="00B77641" w:rsidRDefault="00B77641"/>
        </w:tc>
        <w:tc>
          <w:tcPr>
            <w:tcW w:w="2282" w:type="dxa"/>
          </w:tcPr>
          <w:p w14:paraId="14EDA138" w14:textId="77777777" w:rsidR="00B77641" w:rsidRDefault="00C221D3">
            <w:r>
              <w:t xml:space="preserve">SNR= </w:t>
            </w:r>
          </w:p>
        </w:tc>
        <w:tc>
          <w:tcPr>
            <w:tcW w:w="2282" w:type="dxa"/>
          </w:tcPr>
          <w:p w14:paraId="7B4EB077" w14:textId="77777777" w:rsidR="00B77641" w:rsidRDefault="00C221D3">
            <w:r>
              <w:t>SNR=</w:t>
            </w:r>
          </w:p>
        </w:tc>
        <w:tc>
          <w:tcPr>
            <w:tcW w:w="2282" w:type="dxa"/>
          </w:tcPr>
          <w:p w14:paraId="14D4BE3E" w14:textId="77777777" w:rsidR="00B77641" w:rsidRDefault="00C221D3">
            <w:r>
              <w:t>SNR=</w:t>
            </w:r>
          </w:p>
        </w:tc>
        <w:tc>
          <w:tcPr>
            <w:tcW w:w="2282" w:type="dxa"/>
          </w:tcPr>
          <w:p w14:paraId="4093117D" w14:textId="77777777" w:rsidR="00B77641" w:rsidRDefault="00C221D3">
            <w:r>
              <w:t>SNR=</w:t>
            </w:r>
          </w:p>
        </w:tc>
      </w:tr>
    </w:tbl>
    <w:p w14:paraId="18B92532" w14:textId="77777777" w:rsidR="00B77641" w:rsidRDefault="00C221D3">
      <w:r>
        <w:t xml:space="preserve">Analysis: </w:t>
      </w:r>
    </w:p>
    <w:sdt>
      <w:sdtPr>
        <w:id w:val="1658112336"/>
        <w:placeholder>
          <w:docPart w:val="3886EE3A71EB4AB0B9C006625081220C"/>
        </w:placeholder>
      </w:sdtPr>
      <w:sdtEndPr/>
      <w:sdtContent>
        <w:p w14:paraId="11D4B41A" w14:textId="7BF3BE3B" w:rsidR="00B77641" w:rsidRPr="00B06559" w:rsidRDefault="0049057C">
          <w:r w:rsidRPr="00B06559">
            <w:t xml:space="preserve">We can tell that as cutoff became much larger while N was still low the image quality tended to get better. If we notice that when cutoff = 10, as N got </w:t>
          </w:r>
          <w:proofErr w:type="gramStart"/>
          <w:r w:rsidRPr="00B06559">
            <w:t>larger</w:t>
          </w:r>
          <w:proofErr w:type="gramEnd"/>
          <w:r w:rsidRPr="00B06559">
            <w:t xml:space="preserve"> we see noisy. While cutoff was = 65 we really don’t notice much of a difference in the image quality. </w:t>
          </w:r>
        </w:p>
        <w:p w14:paraId="280E011E" w14:textId="77777777" w:rsidR="00B77641" w:rsidRDefault="00B77641">
          <w:pPr>
            <w:rPr>
              <w:color w:val="A6A6A6" w:themeColor="background1" w:themeShade="A6"/>
            </w:rPr>
          </w:pPr>
        </w:p>
        <w:p w14:paraId="3C4DB42A" w14:textId="77777777" w:rsidR="00B77641" w:rsidRDefault="00B77641">
          <w:pPr>
            <w:rPr>
              <w:color w:val="A6A6A6" w:themeColor="background1" w:themeShade="A6"/>
            </w:rPr>
          </w:pPr>
        </w:p>
        <w:p w14:paraId="0C05880D" w14:textId="77777777" w:rsidR="00B77641" w:rsidRDefault="0086216E">
          <w:pPr>
            <w:sectPr w:rsidR="00B77641">
              <w:headerReference w:type="default" r:id="rId44"/>
              <w:pgSz w:w="12240" w:h="15840"/>
              <w:pgMar w:top="1440" w:right="1440" w:bottom="1440" w:left="1440" w:header="720" w:footer="720" w:gutter="0"/>
              <w:cols w:space="720"/>
              <w:docGrid w:linePitch="360"/>
            </w:sectPr>
          </w:pPr>
        </w:p>
      </w:sdtContent>
    </w:sdt>
    <w:p w14:paraId="4B411790" w14:textId="77777777" w:rsidR="00B77641" w:rsidRDefault="00B77641"/>
    <w:p w14:paraId="1B31DC09" w14:textId="77777777" w:rsidR="00B77641" w:rsidRDefault="00C221D3">
      <w:pPr>
        <w:pStyle w:val="ListParagraph"/>
        <w:numPr>
          <w:ilvl w:val="0"/>
          <w:numId w:val="3"/>
        </w:numPr>
      </w:pPr>
      <w:r>
        <w:t xml:space="preserve">Apply the Gaussian Lowpass and </w:t>
      </w:r>
      <w:proofErr w:type="spellStart"/>
      <w:r>
        <w:t>Highpass</w:t>
      </w:r>
      <w:proofErr w:type="spellEnd"/>
      <w:r>
        <w:t xml:space="preserve"> to the Brain image. Experiment with the cutoff value to identify how it affects the resulting image.</w:t>
      </w:r>
    </w:p>
    <w:tbl>
      <w:tblPr>
        <w:tblStyle w:val="PlainTable3"/>
        <w:tblW w:w="0" w:type="auto"/>
        <w:tblLayout w:type="fixed"/>
        <w:tblLook w:val="04A0" w:firstRow="1" w:lastRow="0" w:firstColumn="1" w:lastColumn="0" w:noHBand="0" w:noVBand="1"/>
      </w:tblPr>
      <w:tblGrid>
        <w:gridCol w:w="985"/>
        <w:gridCol w:w="2014"/>
        <w:gridCol w:w="2117"/>
        <w:gridCol w:w="2117"/>
        <w:gridCol w:w="2117"/>
      </w:tblGrid>
      <w:tr w:rsidR="00B77641" w14:paraId="55D683F1" w14:textId="77777777" w:rsidTr="00B776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5"/>
          </w:tcPr>
          <w:p w14:paraId="62D30E3F" w14:textId="77777777" w:rsidR="00B77641" w:rsidRDefault="00C221D3">
            <w:pPr>
              <w:jc w:val="center"/>
            </w:pPr>
            <w:r>
              <w:t>Lowpass</w:t>
            </w:r>
          </w:p>
        </w:tc>
      </w:tr>
      <w:tr w:rsidR="00B77641" w14:paraId="2D1742E0" w14:textId="77777777" w:rsidTr="00B77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E7E6E6" w:themeFill="background2"/>
          </w:tcPr>
          <w:p w14:paraId="21909476" w14:textId="77777777" w:rsidR="00B77641" w:rsidRDefault="00C221D3">
            <w:r>
              <w:t xml:space="preserve">Cutoff </w:t>
            </w:r>
          </w:p>
        </w:tc>
        <w:tc>
          <w:tcPr>
            <w:tcW w:w="2014" w:type="dxa"/>
            <w:shd w:val="clear" w:color="auto" w:fill="E7E6E6" w:themeFill="background2"/>
          </w:tcPr>
          <w:p w14:paraId="429C3986" w14:textId="77777777" w:rsidR="00B77641" w:rsidRDefault="00B77641">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14:paraId="7E57AE88" w14:textId="77777777" w:rsidR="00B77641" w:rsidRDefault="00B77641">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14:paraId="04CF83FB" w14:textId="77777777" w:rsidR="00B77641" w:rsidRDefault="00B77641">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14:paraId="2806EF4E" w14:textId="77777777" w:rsidR="00B77641" w:rsidRDefault="00B77641">
            <w:pPr>
              <w:cnfStyle w:val="000000100000" w:firstRow="0" w:lastRow="0" w:firstColumn="0" w:lastColumn="0" w:oddVBand="0" w:evenVBand="0" w:oddHBand="1" w:evenHBand="0" w:firstRowFirstColumn="0" w:firstRowLastColumn="0" w:lastRowFirstColumn="0" w:lastRowLastColumn="0"/>
            </w:pPr>
          </w:p>
        </w:tc>
      </w:tr>
      <w:tr w:rsidR="00B77641" w14:paraId="1855DBD5" w14:textId="77777777" w:rsidTr="00B77641">
        <w:tc>
          <w:tcPr>
            <w:cnfStyle w:val="001000000000" w:firstRow="0" w:lastRow="0" w:firstColumn="1" w:lastColumn="0" w:oddVBand="0" w:evenVBand="0" w:oddHBand="0" w:evenHBand="0" w:firstRowFirstColumn="0" w:firstRowLastColumn="0" w:lastRowFirstColumn="0" w:lastRowLastColumn="0"/>
            <w:tcW w:w="985" w:type="dxa"/>
          </w:tcPr>
          <w:p w14:paraId="0B8E1D7B" w14:textId="1AF40620" w:rsidR="00B77641" w:rsidRDefault="00526B2A">
            <w:pPr>
              <w:rPr>
                <w:caps w:val="0"/>
              </w:rPr>
            </w:pPr>
            <w:r>
              <w:rPr>
                <w:b w:val="0"/>
                <w:bCs w:val="0"/>
              </w:rPr>
              <w:t>1</w:t>
            </w:r>
            <w:r w:rsidRPr="00526B2A">
              <w:rPr>
                <w:b w:val="0"/>
                <w:bCs w:val="0"/>
                <w:vertAlign w:val="superscript"/>
              </w:rPr>
              <w:t>st</w:t>
            </w:r>
            <w:r>
              <w:rPr>
                <w:b w:val="0"/>
                <w:bCs w:val="0"/>
              </w:rPr>
              <w:t xml:space="preserve">= </w:t>
            </w:r>
            <w:r w:rsidR="00B9115E">
              <w:rPr>
                <w:b w:val="0"/>
                <w:bCs w:val="0"/>
              </w:rPr>
              <w:t>5</w:t>
            </w:r>
          </w:p>
          <w:p w14:paraId="7B179DB6" w14:textId="28E7602B" w:rsidR="00526B2A" w:rsidRDefault="00526B2A">
            <w:pPr>
              <w:rPr>
                <w:caps w:val="0"/>
              </w:rPr>
            </w:pPr>
            <w:r>
              <w:rPr>
                <w:b w:val="0"/>
                <w:bCs w:val="0"/>
              </w:rPr>
              <w:t>2</w:t>
            </w:r>
            <w:r w:rsidRPr="00526B2A">
              <w:rPr>
                <w:b w:val="0"/>
                <w:bCs w:val="0"/>
                <w:vertAlign w:val="superscript"/>
              </w:rPr>
              <w:t>nd</w:t>
            </w:r>
            <w:r>
              <w:rPr>
                <w:b w:val="0"/>
                <w:bCs w:val="0"/>
              </w:rPr>
              <w:t>=</w:t>
            </w:r>
            <w:r w:rsidR="00B9115E">
              <w:rPr>
                <w:b w:val="0"/>
                <w:bCs w:val="0"/>
              </w:rPr>
              <w:t>20</w:t>
            </w:r>
          </w:p>
          <w:p w14:paraId="0E498DF4" w14:textId="1E4C40D4" w:rsidR="00526B2A" w:rsidRDefault="00526B2A">
            <w:pPr>
              <w:rPr>
                <w:caps w:val="0"/>
              </w:rPr>
            </w:pPr>
            <w:r>
              <w:rPr>
                <w:b w:val="0"/>
                <w:bCs w:val="0"/>
              </w:rPr>
              <w:t>3</w:t>
            </w:r>
            <w:r w:rsidRPr="00526B2A">
              <w:rPr>
                <w:b w:val="0"/>
                <w:bCs w:val="0"/>
                <w:vertAlign w:val="superscript"/>
              </w:rPr>
              <w:t>rd</w:t>
            </w:r>
            <w:r>
              <w:rPr>
                <w:b w:val="0"/>
                <w:bCs w:val="0"/>
              </w:rPr>
              <w:t>=</w:t>
            </w:r>
            <w:r w:rsidR="00B9115E">
              <w:rPr>
                <w:b w:val="0"/>
                <w:bCs w:val="0"/>
              </w:rPr>
              <w:t>40</w:t>
            </w:r>
          </w:p>
          <w:p w14:paraId="706D6669" w14:textId="255E1372" w:rsidR="00526B2A" w:rsidRPr="00526B2A" w:rsidRDefault="00526B2A">
            <w:pPr>
              <w:rPr>
                <w:b w:val="0"/>
                <w:bCs w:val="0"/>
              </w:rPr>
            </w:pPr>
            <w:r>
              <w:rPr>
                <w:b w:val="0"/>
                <w:bCs w:val="0"/>
              </w:rPr>
              <w:t>4</w:t>
            </w:r>
            <w:r w:rsidRPr="00526B2A">
              <w:rPr>
                <w:b w:val="0"/>
                <w:bCs w:val="0"/>
                <w:vertAlign w:val="superscript"/>
              </w:rPr>
              <w:t>th</w:t>
            </w:r>
            <w:r>
              <w:rPr>
                <w:b w:val="0"/>
                <w:bCs w:val="0"/>
              </w:rPr>
              <w:t>=1</w:t>
            </w:r>
            <w:r w:rsidR="00B9115E">
              <w:rPr>
                <w:b w:val="0"/>
                <w:bCs w:val="0"/>
              </w:rPr>
              <w:t>00</w:t>
            </w:r>
          </w:p>
        </w:tc>
        <w:tc>
          <w:tcPr>
            <w:tcW w:w="2014" w:type="dxa"/>
          </w:tcPr>
          <w:p w14:paraId="2FFEBE96" w14:textId="77777777" w:rsidR="00B77641" w:rsidRDefault="0086216E">
            <w:pPr>
              <w:cnfStyle w:val="000000000000" w:firstRow="0" w:lastRow="0" w:firstColumn="0" w:lastColumn="0" w:oddVBand="0" w:evenVBand="0" w:oddHBand="0" w:evenHBand="0" w:firstRowFirstColumn="0" w:firstRowLastColumn="0" w:lastRowFirstColumn="0" w:lastRowLastColumn="0"/>
            </w:pPr>
            <w:sdt>
              <w:sdtPr>
                <w:id w:val="1908408233"/>
                <w:picture/>
              </w:sdtPr>
              <w:sdtEndPr/>
              <w:sdtContent>
                <w:r w:rsidR="00C221D3">
                  <w:rPr>
                    <w:noProof/>
                  </w:rPr>
                  <w:drawing>
                    <wp:inline distT="0" distB="0" distL="0" distR="0" wp14:anchorId="496E9420" wp14:editId="24BD3C29">
                      <wp:extent cx="1371600" cy="1371600"/>
                      <wp:effectExtent l="0" t="0" r="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14:paraId="5AE23E75" w14:textId="77777777" w:rsidR="00B77641" w:rsidRDefault="0086216E">
            <w:pPr>
              <w:cnfStyle w:val="000000000000" w:firstRow="0" w:lastRow="0" w:firstColumn="0" w:lastColumn="0" w:oddVBand="0" w:evenVBand="0" w:oddHBand="0" w:evenHBand="0" w:firstRowFirstColumn="0" w:firstRowLastColumn="0" w:lastRowFirstColumn="0" w:lastRowLastColumn="0"/>
            </w:pPr>
            <w:sdt>
              <w:sdtPr>
                <w:id w:val="1802954461"/>
                <w:picture/>
              </w:sdtPr>
              <w:sdtEndPr/>
              <w:sdtContent>
                <w:r w:rsidR="00C221D3">
                  <w:rPr>
                    <w:noProof/>
                  </w:rPr>
                  <w:drawing>
                    <wp:inline distT="0" distB="0" distL="0" distR="0" wp14:anchorId="43B1C7B5" wp14:editId="5B65E644">
                      <wp:extent cx="1371600" cy="1371600"/>
                      <wp:effectExtent l="0" t="0" r="0" b="0"/>
                      <wp:docPr id="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14:paraId="3482F0A9" w14:textId="77777777" w:rsidR="00B77641" w:rsidRDefault="0086216E">
            <w:pPr>
              <w:cnfStyle w:val="000000000000" w:firstRow="0" w:lastRow="0" w:firstColumn="0" w:lastColumn="0" w:oddVBand="0" w:evenVBand="0" w:oddHBand="0" w:evenHBand="0" w:firstRowFirstColumn="0" w:firstRowLastColumn="0" w:lastRowFirstColumn="0" w:lastRowLastColumn="0"/>
            </w:pPr>
            <w:sdt>
              <w:sdtPr>
                <w:id w:val="685942099"/>
                <w:picture/>
              </w:sdtPr>
              <w:sdtEndPr/>
              <w:sdtContent>
                <w:r w:rsidR="00C221D3">
                  <w:rPr>
                    <w:noProof/>
                  </w:rPr>
                  <w:drawing>
                    <wp:inline distT="0" distB="0" distL="0" distR="0" wp14:anchorId="479AE754" wp14:editId="77C8B2BD">
                      <wp:extent cx="1371600" cy="1371600"/>
                      <wp:effectExtent l="0" t="0" r="0" b="0"/>
                      <wp:docPr id="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14:paraId="1E575B4A" w14:textId="77777777" w:rsidR="00B77641" w:rsidRDefault="0086216E">
            <w:pPr>
              <w:cnfStyle w:val="000000000000" w:firstRow="0" w:lastRow="0" w:firstColumn="0" w:lastColumn="0" w:oddVBand="0" w:evenVBand="0" w:oddHBand="0" w:evenHBand="0" w:firstRowFirstColumn="0" w:firstRowLastColumn="0" w:lastRowFirstColumn="0" w:lastRowLastColumn="0"/>
            </w:pPr>
            <w:sdt>
              <w:sdtPr>
                <w:id w:val="-755900804"/>
                <w:picture/>
              </w:sdtPr>
              <w:sdtEndPr/>
              <w:sdtContent>
                <w:r w:rsidR="00C221D3">
                  <w:rPr>
                    <w:noProof/>
                  </w:rPr>
                  <w:drawing>
                    <wp:inline distT="0" distB="0" distL="0" distR="0" wp14:anchorId="2A41CB4A" wp14:editId="20018B8E">
                      <wp:extent cx="1371600" cy="1371600"/>
                      <wp:effectExtent l="0" t="0" r="0" b="0"/>
                      <wp:docPr id="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016CC881" w14:textId="77777777" w:rsidTr="00B77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auto"/>
          </w:tcPr>
          <w:p w14:paraId="30DF4BD4" w14:textId="77777777" w:rsidR="00B77641" w:rsidRDefault="00C221D3">
            <w:pPr>
              <w:jc w:val="center"/>
            </w:pPr>
            <w:r>
              <w:t>Highpass</w:t>
            </w:r>
          </w:p>
        </w:tc>
      </w:tr>
      <w:tr w:rsidR="00B77641" w14:paraId="7CFFA5A2" w14:textId="77777777" w:rsidTr="00B77641">
        <w:tc>
          <w:tcPr>
            <w:cnfStyle w:val="001000000000" w:firstRow="0" w:lastRow="0" w:firstColumn="1" w:lastColumn="0" w:oddVBand="0" w:evenVBand="0" w:oddHBand="0" w:evenHBand="0" w:firstRowFirstColumn="0" w:firstRowLastColumn="0" w:lastRowFirstColumn="0" w:lastRowLastColumn="0"/>
            <w:tcW w:w="985" w:type="dxa"/>
            <w:shd w:val="clear" w:color="auto" w:fill="E7E6E6" w:themeFill="background2"/>
          </w:tcPr>
          <w:p w14:paraId="4554B117" w14:textId="77777777" w:rsidR="00B77641" w:rsidRDefault="00C221D3">
            <w:r>
              <w:t xml:space="preserve">Cutoff </w:t>
            </w:r>
          </w:p>
        </w:tc>
        <w:tc>
          <w:tcPr>
            <w:tcW w:w="2014" w:type="dxa"/>
            <w:shd w:val="clear" w:color="auto" w:fill="E7E6E6" w:themeFill="background2"/>
          </w:tcPr>
          <w:p w14:paraId="5D1A89FC" w14:textId="77777777" w:rsidR="00B77641" w:rsidRDefault="00B77641">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14:paraId="5E2C6A8D" w14:textId="77777777" w:rsidR="00B77641" w:rsidRDefault="00B77641">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14:paraId="6900938A" w14:textId="77777777" w:rsidR="00B77641" w:rsidRDefault="00B77641">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14:paraId="5628F9B0" w14:textId="77777777" w:rsidR="00B77641" w:rsidRDefault="00B77641">
            <w:pPr>
              <w:cnfStyle w:val="000000000000" w:firstRow="0" w:lastRow="0" w:firstColumn="0" w:lastColumn="0" w:oddVBand="0" w:evenVBand="0" w:oddHBand="0" w:evenHBand="0" w:firstRowFirstColumn="0" w:firstRowLastColumn="0" w:lastRowFirstColumn="0" w:lastRowLastColumn="0"/>
            </w:pPr>
          </w:p>
        </w:tc>
      </w:tr>
      <w:tr w:rsidR="00B77641" w14:paraId="49DEF0EE" w14:textId="77777777" w:rsidTr="00B77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auto"/>
          </w:tcPr>
          <w:p w14:paraId="64087C19" w14:textId="0ECDEBF2" w:rsidR="00B9115E" w:rsidRDefault="00B9115E" w:rsidP="00B9115E">
            <w:pPr>
              <w:rPr>
                <w:caps w:val="0"/>
              </w:rPr>
            </w:pPr>
            <w:r>
              <w:rPr>
                <w:b w:val="0"/>
                <w:bCs w:val="0"/>
              </w:rPr>
              <w:t>1</w:t>
            </w:r>
            <w:r w:rsidRPr="00526B2A">
              <w:rPr>
                <w:b w:val="0"/>
                <w:bCs w:val="0"/>
                <w:vertAlign w:val="superscript"/>
              </w:rPr>
              <w:t>st</w:t>
            </w:r>
            <w:r>
              <w:rPr>
                <w:b w:val="0"/>
                <w:bCs w:val="0"/>
              </w:rPr>
              <w:t>= 250</w:t>
            </w:r>
          </w:p>
          <w:p w14:paraId="348DA91E" w14:textId="4572373A" w:rsidR="00B9115E" w:rsidRDefault="00B9115E" w:rsidP="00B9115E">
            <w:pPr>
              <w:rPr>
                <w:caps w:val="0"/>
              </w:rPr>
            </w:pPr>
            <w:r>
              <w:rPr>
                <w:b w:val="0"/>
                <w:bCs w:val="0"/>
              </w:rPr>
              <w:t>2</w:t>
            </w:r>
            <w:r w:rsidRPr="00526B2A">
              <w:rPr>
                <w:b w:val="0"/>
                <w:bCs w:val="0"/>
                <w:vertAlign w:val="superscript"/>
              </w:rPr>
              <w:t>nd</w:t>
            </w:r>
            <w:r>
              <w:rPr>
                <w:b w:val="0"/>
                <w:bCs w:val="0"/>
              </w:rPr>
              <w:t>=200</w:t>
            </w:r>
          </w:p>
          <w:p w14:paraId="399DBC2A" w14:textId="61489603" w:rsidR="00B9115E" w:rsidRDefault="00B9115E" w:rsidP="00B9115E">
            <w:pPr>
              <w:rPr>
                <w:caps w:val="0"/>
              </w:rPr>
            </w:pPr>
            <w:r>
              <w:rPr>
                <w:b w:val="0"/>
                <w:bCs w:val="0"/>
              </w:rPr>
              <w:t>3</w:t>
            </w:r>
            <w:r w:rsidRPr="00526B2A">
              <w:rPr>
                <w:b w:val="0"/>
                <w:bCs w:val="0"/>
                <w:vertAlign w:val="superscript"/>
              </w:rPr>
              <w:t>rd</w:t>
            </w:r>
            <w:r>
              <w:rPr>
                <w:b w:val="0"/>
                <w:bCs w:val="0"/>
              </w:rPr>
              <w:t>=150</w:t>
            </w:r>
          </w:p>
          <w:p w14:paraId="768229BD" w14:textId="7348700C" w:rsidR="00B77641" w:rsidRDefault="00B9115E" w:rsidP="00B9115E">
            <w:r>
              <w:rPr>
                <w:b w:val="0"/>
                <w:bCs w:val="0"/>
              </w:rPr>
              <w:t>4</w:t>
            </w:r>
            <w:r w:rsidRPr="00526B2A">
              <w:rPr>
                <w:b w:val="0"/>
                <w:bCs w:val="0"/>
                <w:vertAlign w:val="superscript"/>
              </w:rPr>
              <w:t>th</w:t>
            </w:r>
            <w:r>
              <w:rPr>
                <w:b w:val="0"/>
                <w:bCs w:val="0"/>
              </w:rPr>
              <w:t>=100</w:t>
            </w:r>
          </w:p>
        </w:tc>
        <w:tc>
          <w:tcPr>
            <w:tcW w:w="2014" w:type="dxa"/>
            <w:shd w:val="clear" w:color="auto" w:fill="auto"/>
          </w:tcPr>
          <w:p w14:paraId="7A883B75" w14:textId="77777777" w:rsidR="00B77641" w:rsidRDefault="0086216E">
            <w:pPr>
              <w:cnfStyle w:val="000000100000" w:firstRow="0" w:lastRow="0" w:firstColumn="0" w:lastColumn="0" w:oddVBand="0" w:evenVBand="0" w:oddHBand="1" w:evenHBand="0" w:firstRowFirstColumn="0" w:firstRowLastColumn="0" w:lastRowFirstColumn="0" w:lastRowLastColumn="0"/>
            </w:pPr>
            <w:sdt>
              <w:sdtPr>
                <w:id w:val="1024140785"/>
                <w:picture/>
              </w:sdtPr>
              <w:sdtEndPr/>
              <w:sdtContent>
                <w:r w:rsidR="00C221D3">
                  <w:rPr>
                    <w:noProof/>
                  </w:rPr>
                  <w:drawing>
                    <wp:inline distT="0" distB="0" distL="0" distR="0" wp14:anchorId="343352B4" wp14:editId="4BB28D81">
                      <wp:extent cx="1371600" cy="1371600"/>
                      <wp:effectExtent l="0" t="0" r="0" b="0"/>
                      <wp:docPr id="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14:paraId="575DE4D3" w14:textId="77777777" w:rsidR="00B77641" w:rsidRDefault="0086216E">
            <w:pPr>
              <w:cnfStyle w:val="000000100000" w:firstRow="0" w:lastRow="0" w:firstColumn="0" w:lastColumn="0" w:oddVBand="0" w:evenVBand="0" w:oddHBand="1" w:evenHBand="0" w:firstRowFirstColumn="0" w:firstRowLastColumn="0" w:lastRowFirstColumn="0" w:lastRowLastColumn="0"/>
            </w:pPr>
            <w:sdt>
              <w:sdtPr>
                <w:id w:val="-649976829"/>
                <w:picture/>
              </w:sdtPr>
              <w:sdtEndPr/>
              <w:sdtContent>
                <w:r w:rsidR="00C221D3">
                  <w:rPr>
                    <w:noProof/>
                  </w:rPr>
                  <w:drawing>
                    <wp:inline distT="0" distB="0" distL="0" distR="0" wp14:anchorId="6B95C191" wp14:editId="33579AA5">
                      <wp:extent cx="1371600" cy="1371600"/>
                      <wp:effectExtent l="0" t="0" r="0" b="0"/>
                      <wp:docPr id="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14:paraId="48204D17" w14:textId="77777777" w:rsidR="00B77641" w:rsidRDefault="0086216E">
            <w:pPr>
              <w:cnfStyle w:val="000000100000" w:firstRow="0" w:lastRow="0" w:firstColumn="0" w:lastColumn="0" w:oddVBand="0" w:evenVBand="0" w:oddHBand="1" w:evenHBand="0" w:firstRowFirstColumn="0" w:firstRowLastColumn="0" w:lastRowFirstColumn="0" w:lastRowLastColumn="0"/>
            </w:pPr>
            <w:sdt>
              <w:sdtPr>
                <w:id w:val="-658298128"/>
                <w:picture/>
              </w:sdtPr>
              <w:sdtEndPr/>
              <w:sdtContent>
                <w:r w:rsidR="00C221D3">
                  <w:rPr>
                    <w:noProof/>
                  </w:rPr>
                  <w:drawing>
                    <wp:inline distT="0" distB="0" distL="0" distR="0" wp14:anchorId="22186B7D" wp14:editId="6F594D1A">
                      <wp:extent cx="1371600" cy="1371600"/>
                      <wp:effectExtent l="0" t="0" r="0" b="0"/>
                      <wp:docPr id="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14:paraId="1A3A4E6A" w14:textId="77777777" w:rsidR="00B77641" w:rsidRDefault="0086216E">
            <w:pPr>
              <w:cnfStyle w:val="000000100000" w:firstRow="0" w:lastRow="0" w:firstColumn="0" w:lastColumn="0" w:oddVBand="0" w:evenVBand="0" w:oddHBand="1" w:evenHBand="0" w:firstRowFirstColumn="0" w:firstRowLastColumn="0" w:lastRowFirstColumn="0" w:lastRowLastColumn="0"/>
            </w:pPr>
            <w:sdt>
              <w:sdtPr>
                <w:id w:val="-1725368479"/>
                <w:picture/>
              </w:sdtPr>
              <w:sdtEndPr/>
              <w:sdtContent>
                <w:r w:rsidR="00C221D3">
                  <w:rPr>
                    <w:noProof/>
                  </w:rPr>
                  <w:drawing>
                    <wp:inline distT="0" distB="0" distL="0" distR="0" wp14:anchorId="450CA19D" wp14:editId="3B7A8EE3">
                      <wp:extent cx="1371600" cy="1371600"/>
                      <wp:effectExtent l="0" t="0" r="0" b="0"/>
                      <wp:docPr id="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stretch>
                                <a:fillRect/>
                              </a:stretch>
                            </pic:blipFill>
                            <pic:spPr bwMode="auto">
                              <a:xfrm>
                                <a:off x="0" y="0"/>
                                <a:ext cx="1371600" cy="1371600"/>
                              </a:xfrm>
                              <a:prstGeom prst="rect">
                                <a:avLst/>
                              </a:prstGeom>
                              <a:noFill/>
                              <a:ln>
                                <a:noFill/>
                              </a:ln>
                            </pic:spPr>
                          </pic:pic>
                        </a:graphicData>
                      </a:graphic>
                    </wp:inline>
                  </w:drawing>
                </w:r>
              </w:sdtContent>
            </w:sdt>
          </w:p>
        </w:tc>
      </w:tr>
    </w:tbl>
    <w:p w14:paraId="08CDABB0" w14:textId="77777777" w:rsidR="00B77641" w:rsidRDefault="00B77641"/>
    <w:p w14:paraId="55402E84" w14:textId="77777777" w:rsidR="00B77641" w:rsidRDefault="00C221D3">
      <w:r>
        <w:t xml:space="preserve">Analysis: </w:t>
      </w:r>
    </w:p>
    <w:sdt>
      <w:sdtPr>
        <w:id w:val="-1773001301"/>
        <w:placeholder>
          <w:docPart w:val="FCB241C517B142BE8E51A52C56E5B551"/>
        </w:placeholder>
      </w:sdtPr>
      <w:sdtEndPr/>
      <w:sdtContent>
        <w:p w14:paraId="1A4564E8" w14:textId="073B1A32" w:rsidR="00B77641" w:rsidRPr="00B06559" w:rsidRDefault="0049057C">
          <w:r w:rsidRPr="00B06559">
            <w:t xml:space="preserve">Although we didn’t see much of a difference when changing the cutoff rate for </w:t>
          </w:r>
          <w:proofErr w:type="spellStart"/>
          <w:r w:rsidRPr="00B06559">
            <w:t>Highpass</w:t>
          </w:r>
          <w:proofErr w:type="spellEnd"/>
          <w:r w:rsidRPr="00B06559">
            <w:t xml:space="preserve">, Lowpass showed the most significant change between them. </w:t>
          </w:r>
        </w:p>
        <w:p w14:paraId="733CE1C8" w14:textId="77777777" w:rsidR="00B77641" w:rsidRDefault="00B77641">
          <w:pPr>
            <w:rPr>
              <w:color w:val="A6A6A6" w:themeColor="background1" w:themeShade="A6"/>
            </w:rPr>
          </w:pPr>
        </w:p>
        <w:p w14:paraId="01AEBD21" w14:textId="77777777" w:rsidR="00B77641" w:rsidRDefault="00B77641">
          <w:pPr>
            <w:rPr>
              <w:color w:val="A6A6A6" w:themeColor="background1" w:themeShade="A6"/>
            </w:rPr>
          </w:pPr>
        </w:p>
        <w:p w14:paraId="279A5E0D" w14:textId="77777777" w:rsidR="00B77641" w:rsidRDefault="0086216E"/>
      </w:sdtContent>
    </w:sdt>
    <w:p w14:paraId="6816E201" w14:textId="77777777" w:rsidR="00B77641" w:rsidRDefault="00C221D3">
      <w:r>
        <w:br w:type="page"/>
      </w:r>
    </w:p>
    <w:p w14:paraId="50E92391" w14:textId="77777777" w:rsidR="00B77641" w:rsidRDefault="00C221D3">
      <w:pPr>
        <w:pStyle w:val="ListParagraph"/>
        <w:numPr>
          <w:ilvl w:val="0"/>
          <w:numId w:val="3"/>
        </w:numPr>
      </w:pPr>
      <w:r>
        <w:lastRenderedPageBreak/>
        <w:t>Load the matrix file “</w:t>
      </w:r>
      <w:proofErr w:type="spellStart"/>
      <w:r>
        <w:t>noisyimage.npy</w:t>
      </w:r>
      <w:proofErr w:type="spellEnd"/>
      <w:r>
        <w:t xml:space="preserve">” and explore multiple techniques to improve the quality of the image. Present below three choices that you have found best results. Explain the process and the parameters used. </w:t>
      </w:r>
    </w:p>
    <w:p w14:paraId="1B065E66" w14:textId="77777777" w:rsidR="00B77641" w:rsidRDefault="00B77641"/>
    <w:p w14:paraId="5E603809" w14:textId="7F311D71" w:rsidR="00B77641" w:rsidRDefault="00C221D3">
      <w:pPr>
        <w:pStyle w:val="ListParagraph"/>
        <w:numPr>
          <w:ilvl w:val="0"/>
          <w:numId w:val="5"/>
        </w:numPr>
      </w:pPr>
      <w:r>
        <w:t>Result</w:t>
      </w:r>
      <w:r w:rsidR="0049057C">
        <w:t xml:space="preserve"> – </w:t>
      </w:r>
      <w:proofErr w:type="spellStart"/>
      <w:r w:rsidR="0049057C">
        <w:t>IdealHighpassFilter</w:t>
      </w:r>
      <w:proofErr w:type="spellEnd"/>
      <w:r w:rsidR="0049057C">
        <w:t xml:space="preserve"> (</w:t>
      </w:r>
      <w:proofErr w:type="spellStart"/>
      <w:r w:rsidR="0049057C">
        <w:t>cutoff_size</w:t>
      </w:r>
      <w:proofErr w:type="spellEnd"/>
      <w:r w:rsidR="0049057C">
        <w:t xml:space="preserve"> = 100)</w:t>
      </w:r>
    </w:p>
    <w:p w14:paraId="2C5287F7" w14:textId="4B71A91A" w:rsidR="00B77641" w:rsidRDefault="0086216E">
      <w:pPr>
        <w:pStyle w:val="ListParagraph"/>
        <w:ind w:left="1080"/>
      </w:pPr>
      <w:sdt>
        <w:sdtPr>
          <w:id w:val="-1279408999"/>
          <w:picture/>
        </w:sdtPr>
        <w:sdtEndPr/>
        <w:sdtContent>
          <w:r w:rsidR="00C221D3">
            <w:rPr>
              <w:noProof/>
            </w:rPr>
            <w:drawing>
              <wp:inline distT="0" distB="0" distL="0" distR="0" wp14:anchorId="076F6069" wp14:editId="43AC6BB9">
                <wp:extent cx="2721318" cy="2721318"/>
                <wp:effectExtent l="0" t="0" r="3175" b="3175"/>
                <wp:docPr id="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stretch>
                          <a:fillRect/>
                        </a:stretch>
                      </pic:blipFill>
                      <pic:spPr bwMode="auto">
                        <a:xfrm>
                          <a:off x="0" y="0"/>
                          <a:ext cx="2721318" cy="2721318"/>
                        </a:xfrm>
                        <a:prstGeom prst="rect">
                          <a:avLst/>
                        </a:prstGeom>
                        <a:noFill/>
                        <a:ln>
                          <a:noFill/>
                        </a:ln>
                      </pic:spPr>
                    </pic:pic>
                  </a:graphicData>
                </a:graphic>
              </wp:inline>
            </w:drawing>
          </w:r>
        </w:sdtContent>
      </w:sdt>
    </w:p>
    <w:p w14:paraId="62711A8B" w14:textId="0FEF7DED" w:rsidR="0049057C" w:rsidRDefault="0049057C">
      <w:pPr>
        <w:pStyle w:val="ListParagraph"/>
        <w:ind w:left="1080"/>
      </w:pPr>
      <w:r>
        <w:t xml:space="preserve">Used </w:t>
      </w:r>
      <w:proofErr w:type="spellStart"/>
      <w:r>
        <w:t>getImage</w:t>
      </w:r>
      <w:proofErr w:type="spellEnd"/>
      <w:r>
        <w:t xml:space="preserve"> function in utilities, found length and width and applied those to an empty mask. After calling </w:t>
      </w:r>
      <w:proofErr w:type="spellStart"/>
      <w:r>
        <w:t>idealHighpassFilter</w:t>
      </w:r>
      <w:proofErr w:type="spellEnd"/>
      <w:r>
        <w:t xml:space="preserve"> we applied the new mask to the image and displayed it. </w:t>
      </w:r>
    </w:p>
    <w:p w14:paraId="7536C846" w14:textId="77777777" w:rsidR="00B77641" w:rsidRDefault="00B77641">
      <w:pPr>
        <w:pStyle w:val="ListParagraph"/>
        <w:ind w:left="1080"/>
      </w:pPr>
    </w:p>
    <w:p w14:paraId="51AE1273" w14:textId="27EF6971" w:rsidR="00B77641" w:rsidRDefault="00C221D3">
      <w:pPr>
        <w:pStyle w:val="ListParagraph"/>
        <w:numPr>
          <w:ilvl w:val="0"/>
          <w:numId w:val="5"/>
        </w:numPr>
      </w:pPr>
      <w:r>
        <w:t>Result</w:t>
      </w:r>
      <w:r w:rsidR="0049057C">
        <w:t xml:space="preserve"> – </w:t>
      </w:r>
      <w:proofErr w:type="spellStart"/>
      <w:r w:rsidR="0049057C">
        <w:t>idealLowpassFilter</w:t>
      </w:r>
      <w:proofErr w:type="spellEnd"/>
      <w:r w:rsidR="0049057C">
        <w:t xml:space="preserve"> (</w:t>
      </w:r>
      <w:proofErr w:type="spellStart"/>
      <w:r w:rsidR="0049057C">
        <w:t>cutoff_size</w:t>
      </w:r>
      <w:proofErr w:type="spellEnd"/>
      <w:r w:rsidR="0049057C">
        <w:t xml:space="preserve"> = 100)</w:t>
      </w:r>
    </w:p>
    <w:p w14:paraId="3A76BDBF" w14:textId="0B03458B" w:rsidR="00B77641" w:rsidRDefault="0086216E" w:rsidP="0049057C">
      <w:pPr>
        <w:pStyle w:val="ListParagraph"/>
        <w:ind w:left="1080"/>
      </w:pPr>
      <w:sdt>
        <w:sdtPr>
          <w:id w:val="2139991769"/>
          <w:picture/>
        </w:sdtPr>
        <w:sdtEndPr/>
        <w:sdtContent>
          <w:r w:rsidR="00C221D3">
            <w:rPr>
              <w:noProof/>
            </w:rPr>
            <w:drawing>
              <wp:inline distT="0" distB="0" distL="0" distR="0" wp14:anchorId="5F1CC339" wp14:editId="5009BFEF">
                <wp:extent cx="2719293" cy="2719293"/>
                <wp:effectExtent l="0" t="0" r="5080" b="5080"/>
                <wp:docPr id="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stretch>
                          <a:fillRect/>
                        </a:stretch>
                      </pic:blipFill>
                      <pic:spPr bwMode="auto">
                        <a:xfrm>
                          <a:off x="0" y="0"/>
                          <a:ext cx="2719293" cy="2719293"/>
                        </a:xfrm>
                        <a:prstGeom prst="rect">
                          <a:avLst/>
                        </a:prstGeom>
                        <a:noFill/>
                        <a:ln>
                          <a:noFill/>
                        </a:ln>
                      </pic:spPr>
                    </pic:pic>
                  </a:graphicData>
                </a:graphic>
              </wp:inline>
            </w:drawing>
          </w:r>
        </w:sdtContent>
      </w:sdt>
    </w:p>
    <w:p w14:paraId="6CC27FF0" w14:textId="4E86441A" w:rsidR="0049057C" w:rsidRDefault="0049057C" w:rsidP="0049057C">
      <w:pPr>
        <w:pStyle w:val="ListParagraph"/>
        <w:ind w:left="1080"/>
      </w:pPr>
      <w:r>
        <w:t xml:space="preserve">Used </w:t>
      </w:r>
      <w:proofErr w:type="spellStart"/>
      <w:r>
        <w:t>getImage</w:t>
      </w:r>
      <w:proofErr w:type="spellEnd"/>
      <w:r>
        <w:t xml:space="preserve"> function in utilities, found length and width and applied those to an empty mask. After calling </w:t>
      </w:r>
      <w:proofErr w:type="spellStart"/>
      <w:r>
        <w:t>idealLowpassFilter</w:t>
      </w:r>
      <w:proofErr w:type="spellEnd"/>
      <w:r>
        <w:t xml:space="preserve"> we applied the new mask to the image and displayed it.</w:t>
      </w:r>
    </w:p>
    <w:p w14:paraId="785A27B2" w14:textId="77777777" w:rsidR="00B77641" w:rsidRDefault="00B77641">
      <w:pPr>
        <w:pStyle w:val="ListParagraph"/>
        <w:ind w:left="1080"/>
      </w:pPr>
    </w:p>
    <w:p w14:paraId="35B1BEC4" w14:textId="77777777" w:rsidR="00B77641" w:rsidRDefault="00B77641">
      <w:pPr>
        <w:pStyle w:val="ListParagraph"/>
        <w:ind w:left="1080"/>
      </w:pPr>
    </w:p>
    <w:p w14:paraId="7EF03CA4" w14:textId="77777777" w:rsidR="00B77641" w:rsidRDefault="00B77641">
      <w:pPr>
        <w:pStyle w:val="ListParagraph"/>
        <w:ind w:left="1080"/>
      </w:pPr>
    </w:p>
    <w:p w14:paraId="61535ECE" w14:textId="77777777" w:rsidR="00B77641" w:rsidRDefault="00B77641">
      <w:pPr>
        <w:pStyle w:val="ListParagraph"/>
        <w:ind w:left="1080"/>
      </w:pPr>
    </w:p>
    <w:p w14:paraId="5668EF28" w14:textId="45AD720A" w:rsidR="00B77641" w:rsidRDefault="00C221D3">
      <w:pPr>
        <w:pStyle w:val="ListParagraph"/>
        <w:numPr>
          <w:ilvl w:val="0"/>
          <w:numId w:val="5"/>
        </w:numPr>
      </w:pPr>
      <w:r>
        <w:t>Result</w:t>
      </w:r>
      <w:r w:rsidR="0049057C">
        <w:t xml:space="preserve"> – </w:t>
      </w:r>
      <w:proofErr w:type="spellStart"/>
      <w:r w:rsidR="0049057C">
        <w:t>ringLowpassFilter</w:t>
      </w:r>
      <w:proofErr w:type="spellEnd"/>
      <w:r w:rsidR="0049057C">
        <w:t xml:space="preserve"> (</w:t>
      </w:r>
      <w:proofErr w:type="spellStart"/>
      <w:r w:rsidR="0049057C">
        <w:t>cutoff_size</w:t>
      </w:r>
      <w:proofErr w:type="spellEnd"/>
      <w:r w:rsidR="0049057C">
        <w:t xml:space="preserve"> = 100, Thickness = 10)</w:t>
      </w:r>
    </w:p>
    <w:p w14:paraId="12ABC812" w14:textId="77777777" w:rsidR="00B77641" w:rsidRDefault="0086216E">
      <w:pPr>
        <w:pStyle w:val="ListParagraph"/>
        <w:ind w:left="1080"/>
      </w:pPr>
      <w:sdt>
        <w:sdtPr>
          <w:id w:val="618880540"/>
          <w:picture/>
        </w:sdtPr>
        <w:sdtEndPr/>
        <w:sdtContent>
          <w:r w:rsidR="00C221D3">
            <w:rPr>
              <w:noProof/>
            </w:rPr>
            <w:drawing>
              <wp:inline distT="0" distB="0" distL="0" distR="0" wp14:anchorId="076D62F7" wp14:editId="57D96E84">
                <wp:extent cx="2505250" cy="2505250"/>
                <wp:effectExtent l="0" t="0" r="9525" b="9525"/>
                <wp:docPr id="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stretch>
                          <a:fillRect/>
                        </a:stretch>
                      </pic:blipFill>
                      <pic:spPr bwMode="auto">
                        <a:xfrm>
                          <a:off x="0" y="0"/>
                          <a:ext cx="2505250" cy="2505250"/>
                        </a:xfrm>
                        <a:prstGeom prst="rect">
                          <a:avLst/>
                        </a:prstGeom>
                        <a:noFill/>
                        <a:ln>
                          <a:noFill/>
                        </a:ln>
                      </pic:spPr>
                    </pic:pic>
                  </a:graphicData>
                </a:graphic>
              </wp:inline>
            </w:drawing>
          </w:r>
        </w:sdtContent>
      </w:sdt>
    </w:p>
    <w:p w14:paraId="31A0F329" w14:textId="6F111262" w:rsidR="0049057C" w:rsidRDefault="0049057C" w:rsidP="0049057C">
      <w:pPr>
        <w:pStyle w:val="ListParagraph"/>
        <w:ind w:left="1080"/>
      </w:pPr>
      <w:r>
        <w:t xml:space="preserve">Used </w:t>
      </w:r>
      <w:proofErr w:type="spellStart"/>
      <w:r>
        <w:t>getImage</w:t>
      </w:r>
      <w:proofErr w:type="spellEnd"/>
      <w:r>
        <w:t xml:space="preserve"> function in utilities, found length and width and applied those to an empty mask. After calling </w:t>
      </w:r>
      <w:proofErr w:type="spellStart"/>
      <w:r>
        <w:t>ringLowpassFilter</w:t>
      </w:r>
      <w:proofErr w:type="spellEnd"/>
      <w:r>
        <w:t xml:space="preserve"> we applied the new mask to the image and displayed it.</w:t>
      </w:r>
    </w:p>
    <w:p w14:paraId="63271BA6" w14:textId="77777777" w:rsidR="00B77641" w:rsidRDefault="00B77641">
      <w:pPr>
        <w:pStyle w:val="ListParagraph"/>
        <w:ind w:left="1080"/>
      </w:pPr>
    </w:p>
    <w:p w14:paraId="6E5CA996" w14:textId="77777777" w:rsidR="00B77641" w:rsidRDefault="00C221D3">
      <w:r>
        <w:t xml:space="preserve">[Challenge Bonus]: In comparison to the image below, how does your choices compare? You can achieve the same result with a specific method and cutoff value. Place here the information. </w:t>
      </w:r>
    </w:p>
    <w:sdt>
      <w:sdtPr>
        <w:id w:val="1125430879"/>
        <w:picture/>
      </w:sdtPr>
      <w:sdtEndPr/>
      <w:sdtContent>
        <w:p w14:paraId="73E2CA1D" w14:textId="77777777" w:rsidR="00B77641" w:rsidRDefault="00C221D3">
          <w:pPr>
            <w:jc w:val="center"/>
          </w:pPr>
          <w:r>
            <w:rPr>
              <w:noProof/>
            </w:rPr>
            <w:drawing>
              <wp:inline distT="0" distB="0" distL="0" distR="0" wp14:anchorId="0F1D4BDD" wp14:editId="71F4181A">
                <wp:extent cx="1925053" cy="1925053"/>
                <wp:effectExtent l="0" t="0" r="0" b="0"/>
                <wp:docPr id="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stretch>
                          <a:fillRect/>
                        </a:stretch>
                      </pic:blipFill>
                      <pic:spPr bwMode="auto">
                        <a:xfrm>
                          <a:off x="0" y="0"/>
                          <a:ext cx="1939462" cy="1939462"/>
                        </a:xfrm>
                        <a:prstGeom prst="rect">
                          <a:avLst/>
                        </a:prstGeom>
                        <a:noFill/>
                        <a:ln>
                          <a:noFill/>
                        </a:ln>
                      </pic:spPr>
                    </pic:pic>
                  </a:graphicData>
                </a:graphic>
              </wp:inline>
            </w:drawing>
          </w:r>
        </w:p>
      </w:sdtContent>
    </w:sdt>
    <w:p w14:paraId="5E70A6A8" w14:textId="77777777" w:rsidR="00B77641" w:rsidRDefault="00B77641">
      <w:pPr>
        <w:rPr>
          <w:rFonts w:asciiTheme="majorHAnsi" w:eastAsiaTheme="majorEastAsia" w:hAnsiTheme="majorHAnsi" w:cstheme="majorBidi"/>
          <w:color w:val="2F5496" w:themeColor="accent1" w:themeShade="BF"/>
          <w:sz w:val="32"/>
          <w:szCs w:val="32"/>
        </w:rPr>
      </w:pPr>
    </w:p>
    <w:p w14:paraId="22B65912" w14:textId="77777777" w:rsidR="00B77641" w:rsidRDefault="00C221D3">
      <w:r>
        <w:t xml:space="preserve">Analysis: </w:t>
      </w:r>
    </w:p>
    <w:sdt>
      <w:sdtPr>
        <w:id w:val="-934124006"/>
        <w:placeholder>
          <w:docPart w:val="B658CB28B7754775A19F6026C49D1B4B"/>
        </w:placeholder>
      </w:sdtPr>
      <w:sdtEndPr/>
      <w:sdtContent>
        <w:p w14:paraId="4883B971" w14:textId="77777777" w:rsidR="00B77641" w:rsidRDefault="00C221D3">
          <w:pPr>
            <w:rPr>
              <w:color w:val="A6A6A6" w:themeColor="background1" w:themeShade="A6"/>
            </w:rPr>
          </w:pPr>
          <w:r>
            <w:rPr>
              <w:color w:val="A6A6A6" w:themeColor="background1" w:themeShade="A6"/>
            </w:rPr>
            <w:t>Type here</w:t>
          </w:r>
        </w:p>
        <w:p w14:paraId="006DFCD8" w14:textId="77777777" w:rsidR="00B77641" w:rsidRDefault="00B77641">
          <w:pPr>
            <w:rPr>
              <w:color w:val="A6A6A6" w:themeColor="background1" w:themeShade="A6"/>
            </w:rPr>
          </w:pPr>
        </w:p>
        <w:p w14:paraId="1689A750" w14:textId="77777777" w:rsidR="00B77641" w:rsidRDefault="00B77641">
          <w:pPr>
            <w:rPr>
              <w:color w:val="A6A6A6" w:themeColor="background1" w:themeShade="A6"/>
            </w:rPr>
          </w:pPr>
        </w:p>
        <w:p w14:paraId="39E46E6C" w14:textId="77777777" w:rsidR="00B77641" w:rsidRDefault="0086216E"/>
      </w:sdtContent>
    </w:sdt>
    <w:p w14:paraId="0B6CF9B8" w14:textId="77777777" w:rsidR="00B77641" w:rsidRDefault="00B77641">
      <w:pPr>
        <w:rPr>
          <w:rFonts w:asciiTheme="majorHAnsi" w:eastAsiaTheme="majorEastAsia" w:hAnsiTheme="majorHAnsi" w:cstheme="majorBidi"/>
          <w:color w:val="2F5496" w:themeColor="accent1" w:themeShade="BF"/>
          <w:sz w:val="32"/>
          <w:szCs w:val="32"/>
        </w:rPr>
      </w:pPr>
    </w:p>
    <w:sectPr w:rsidR="00B7764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2D345" w14:textId="77777777" w:rsidR="0086216E" w:rsidRDefault="0086216E">
      <w:pPr>
        <w:spacing w:after="0" w:line="240" w:lineRule="auto"/>
      </w:pPr>
      <w:r>
        <w:separator/>
      </w:r>
    </w:p>
  </w:endnote>
  <w:endnote w:type="continuationSeparator" w:id="0">
    <w:p w14:paraId="49C5D52A" w14:textId="77777777" w:rsidR="0086216E" w:rsidRDefault="00862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0F7462" w14:textId="77777777" w:rsidR="0086216E" w:rsidRDefault="0086216E">
      <w:pPr>
        <w:spacing w:after="0" w:line="240" w:lineRule="auto"/>
      </w:pPr>
      <w:r>
        <w:separator/>
      </w:r>
    </w:p>
  </w:footnote>
  <w:footnote w:type="continuationSeparator" w:id="0">
    <w:p w14:paraId="369A4F01" w14:textId="77777777" w:rsidR="0086216E" w:rsidRDefault="00862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469DA" w14:textId="77777777" w:rsidR="00B77641" w:rsidRDefault="00C221D3">
    <w:pPr>
      <w:pStyle w:val="Header"/>
    </w:pPr>
    <w:r>
      <w:t>Medical Imaging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264E"/>
    <w:multiLevelType w:val="hybridMultilevel"/>
    <w:tmpl w:val="CA92C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D113C"/>
    <w:multiLevelType w:val="hybridMultilevel"/>
    <w:tmpl w:val="9A16C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CA3058"/>
    <w:multiLevelType w:val="hybridMultilevel"/>
    <w:tmpl w:val="CF0A564A"/>
    <w:lvl w:ilvl="0" w:tplc="DE88AA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30EBE"/>
    <w:multiLevelType w:val="hybridMultilevel"/>
    <w:tmpl w:val="7842D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5D43A7"/>
    <w:multiLevelType w:val="hybridMultilevel"/>
    <w:tmpl w:val="6BFE7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IwNjIzNTcxMzVU0lEKTi0uzszPAykwrAUAAP396iwAAAA="/>
  </w:docVars>
  <w:rsids>
    <w:rsidRoot w:val="00B77641"/>
    <w:rsid w:val="0018445B"/>
    <w:rsid w:val="001908CD"/>
    <w:rsid w:val="0028059E"/>
    <w:rsid w:val="003C5949"/>
    <w:rsid w:val="0042642B"/>
    <w:rsid w:val="0049057C"/>
    <w:rsid w:val="00526B2A"/>
    <w:rsid w:val="00730F2E"/>
    <w:rsid w:val="007E595A"/>
    <w:rsid w:val="0086216E"/>
    <w:rsid w:val="009066EB"/>
    <w:rsid w:val="00940AEB"/>
    <w:rsid w:val="0099356E"/>
    <w:rsid w:val="00B06559"/>
    <w:rsid w:val="00B77641"/>
    <w:rsid w:val="00B9115E"/>
    <w:rsid w:val="00C221D3"/>
    <w:rsid w:val="00D06A38"/>
    <w:rsid w:val="00FD0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20B29"/>
  <w15:chartTrackingRefBased/>
  <w15:docId w15:val="{5FAAF65C-F594-44A9-B35F-E33204675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58E98EA-C96E-4271-B37E-75F8312834D6}"/>
      </w:docPartPr>
      <w:docPartBody>
        <w:p w:rsidR="00655A9B" w:rsidRDefault="00CE5ED3">
          <w:r>
            <w:rPr>
              <w:rStyle w:val="PlaceholderText"/>
            </w:rPr>
            <w:t>Click or tap here to enter text.</w:t>
          </w:r>
        </w:p>
      </w:docPartBody>
    </w:docPart>
    <w:docPart>
      <w:docPartPr>
        <w:name w:val="D96D251A1FB74FDEB70211221F210024"/>
        <w:category>
          <w:name w:val="General"/>
          <w:gallery w:val="placeholder"/>
        </w:category>
        <w:types>
          <w:type w:val="bbPlcHdr"/>
        </w:types>
        <w:behaviors>
          <w:behavior w:val="content"/>
        </w:behaviors>
        <w:guid w:val="{BD9EC257-31C3-46B7-A005-0E4342DBD9AD}"/>
      </w:docPartPr>
      <w:docPartBody>
        <w:p w:rsidR="00655A9B" w:rsidRDefault="00CE5ED3">
          <w:pPr>
            <w:pStyle w:val="D96D251A1FB74FDEB70211221F2100241"/>
          </w:pPr>
          <w:r>
            <w:rPr>
              <w:rStyle w:val="PlaceholderText"/>
            </w:rPr>
            <w:t>Click or tap here to enter text.</w:t>
          </w:r>
        </w:p>
      </w:docPartBody>
    </w:docPart>
    <w:docPart>
      <w:docPartPr>
        <w:name w:val="5A4E496DFB47419886CBE9D92F3ECC5A"/>
        <w:category>
          <w:name w:val="General"/>
          <w:gallery w:val="placeholder"/>
        </w:category>
        <w:types>
          <w:type w:val="bbPlcHdr"/>
        </w:types>
        <w:behaviors>
          <w:behavior w:val="content"/>
        </w:behaviors>
        <w:guid w:val="{2401F135-DD79-46C1-9C58-565404659B6D}"/>
      </w:docPartPr>
      <w:docPartBody>
        <w:p w:rsidR="00655A9B" w:rsidRDefault="00CE5ED3">
          <w:pPr>
            <w:pStyle w:val="5A4E496DFB47419886CBE9D92F3ECC5A"/>
          </w:pPr>
          <w:r>
            <w:rPr>
              <w:rStyle w:val="PlaceholderText"/>
            </w:rPr>
            <w:t>Click or tap here to enter text.</w:t>
          </w:r>
        </w:p>
      </w:docPartBody>
    </w:docPart>
    <w:docPart>
      <w:docPartPr>
        <w:name w:val="FB2894890CED4B119EE76FB71FD12EAE"/>
        <w:category>
          <w:name w:val="General"/>
          <w:gallery w:val="placeholder"/>
        </w:category>
        <w:types>
          <w:type w:val="bbPlcHdr"/>
        </w:types>
        <w:behaviors>
          <w:behavior w:val="content"/>
        </w:behaviors>
        <w:guid w:val="{B4D1A5F4-15C1-42EF-B5C9-ABB4B9BFD73E}"/>
      </w:docPartPr>
      <w:docPartBody>
        <w:p w:rsidR="00655A9B" w:rsidRDefault="00CE5ED3">
          <w:pPr>
            <w:pStyle w:val="FB2894890CED4B119EE76FB71FD12EAE"/>
          </w:pPr>
          <w:r>
            <w:rPr>
              <w:rStyle w:val="PlaceholderText"/>
            </w:rPr>
            <w:t>Click or tap here to enter text.</w:t>
          </w:r>
        </w:p>
      </w:docPartBody>
    </w:docPart>
    <w:docPart>
      <w:docPartPr>
        <w:name w:val="616F5B0D38BC485F9B110CE0F3A2EB68"/>
        <w:category>
          <w:name w:val="General"/>
          <w:gallery w:val="placeholder"/>
        </w:category>
        <w:types>
          <w:type w:val="bbPlcHdr"/>
        </w:types>
        <w:behaviors>
          <w:behavior w:val="content"/>
        </w:behaviors>
        <w:guid w:val="{84B214AB-152C-48FD-AF69-7AFE700F1FA6}"/>
      </w:docPartPr>
      <w:docPartBody>
        <w:p w:rsidR="00655A9B" w:rsidRDefault="00CE5ED3">
          <w:pPr>
            <w:pStyle w:val="616F5B0D38BC485F9B110CE0F3A2EB68"/>
          </w:pPr>
          <w:r>
            <w:rPr>
              <w:rStyle w:val="PlaceholderText"/>
            </w:rPr>
            <w:t>Click or tap here to enter text.</w:t>
          </w:r>
        </w:p>
      </w:docPartBody>
    </w:docPart>
    <w:docPart>
      <w:docPartPr>
        <w:name w:val="55921AD8B77B4D10A9513ED1F99F2B5A"/>
        <w:category>
          <w:name w:val="General"/>
          <w:gallery w:val="placeholder"/>
        </w:category>
        <w:types>
          <w:type w:val="bbPlcHdr"/>
        </w:types>
        <w:behaviors>
          <w:behavior w:val="content"/>
        </w:behaviors>
        <w:guid w:val="{7A80BAF8-1F4D-4C99-94A3-06DAE63D5B26}"/>
      </w:docPartPr>
      <w:docPartBody>
        <w:p w:rsidR="00655A9B" w:rsidRDefault="00CE5ED3">
          <w:pPr>
            <w:pStyle w:val="55921AD8B77B4D10A9513ED1F99F2B5A"/>
          </w:pPr>
          <w:r>
            <w:rPr>
              <w:rStyle w:val="PlaceholderText"/>
            </w:rPr>
            <w:t>Click or tap here to enter text.</w:t>
          </w:r>
        </w:p>
      </w:docPartBody>
    </w:docPart>
    <w:docPart>
      <w:docPartPr>
        <w:name w:val="55FA3D4239364F7A8563E9CDECA9BFB1"/>
        <w:category>
          <w:name w:val="General"/>
          <w:gallery w:val="placeholder"/>
        </w:category>
        <w:types>
          <w:type w:val="bbPlcHdr"/>
        </w:types>
        <w:behaviors>
          <w:behavior w:val="content"/>
        </w:behaviors>
        <w:guid w:val="{C3F3C158-54D5-42D1-900E-A9ACA900F099}"/>
      </w:docPartPr>
      <w:docPartBody>
        <w:p w:rsidR="00655A9B" w:rsidRDefault="00CE5ED3">
          <w:pPr>
            <w:pStyle w:val="55FA3D4239364F7A8563E9CDECA9BFB1"/>
          </w:pPr>
          <w:r>
            <w:rPr>
              <w:rStyle w:val="PlaceholderText"/>
            </w:rPr>
            <w:t>Click or tap here to enter text.</w:t>
          </w:r>
        </w:p>
      </w:docPartBody>
    </w:docPart>
    <w:docPart>
      <w:docPartPr>
        <w:name w:val="3CAA6E3AFB894E13BA53BCE1C28CB118"/>
        <w:category>
          <w:name w:val="General"/>
          <w:gallery w:val="placeholder"/>
        </w:category>
        <w:types>
          <w:type w:val="bbPlcHdr"/>
        </w:types>
        <w:behaviors>
          <w:behavior w:val="content"/>
        </w:behaviors>
        <w:guid w:val="{13FD5C45-770A-4FBD-992A-C9BCC4487D25}"/>
      </w:docPartPr>
      <w:docPartBody>
        <w:p w:rsidR="00655A9B" w:rsidRDefault="00CE5ED3">
          <w:pPr>
            <w:pStyle w:val="3CAA6E3AFB894E13BA53BCE1C28CB118"/>
          </w:pPr>
          <w:r>
            <w:rPr>
              <w:rStyle w:val="PlaceholderText"/>
            </w:rPr>
            <w:t>Click or tap here to enter text.</w:t>
          </w:r>
        </w:p>
      </w:docPartBody>
    </w:docPart>
    <w:docPart>
      <w:docPartPr>
        <w:name w:val="3886EE3A71EB4AB0B9C006625081220C"/>
        <w:category>
          <w:name w:val="General"/>
          <w:gallery w:val="placeholder"/>
        </w:category>
        <w:types>
          <w:type w:val="bbPlcHdr"/>
        </w:types>
        <w:behaviors>
          <w:behavior w:val="content"/>
        </w:behaviors>
        <w:guid w:val="{3540DF1B-3A8C-41BD-B81C-F5BFBD224A37}"/>
      </w:docPartPr>
      <w:docPartBody>
        <w:p w:rsidR="00655A9B" w:rsidRDefault="00CE5ED3">
          <w:pPr>
            <w:pStyle w:val="3886EE3A71EB4AB0B9C006625081220C"/>
          </w:pPr>
          <w:r>
            <w:rPr>
              <w:rStyle w:val="PlaceholderText"/>
            </w:rPr>
            <w:t>Click or tap here to enter text.</w:t>
          </w:r>
        </w:p>
      </w:docPartBody>
    </w:docPart>
    <w:docPart>
      <w:docPartPr>
        <w:name w:val="FCB241C517B142BE8E51A52C56E5B551"/>
        <w:category>
          <w:name w:val="General"/>
          <w:gallery w:val="placeholder"/>
        </w:category>
        <w:types>
          <w:type w:val="bbPlcHdr"/>
        </w:types>
        <w:behaviors>
          <w:behavior w:val="content"/>
        </w:behaviors>
        <w:guid w:val="{853FA7C2-7FC0-4346-966C-2927D72F358B}"/>
      </w:docPartPr>
      <w:docPartBody>
        <w:p w:rsidR="00655A9B" w:rsidRDefault="00CE5ED3">
          <w:pPr>
            <w:pStyle w:val="FCB241C517B142BE8E51A52C56E5B551"/>
          </w:pPr>
          <w:r>
            <w:rPr>
              <w:rStyle w:val="PlaceholderText"/>
            </w:rPr>
            <w:t>Click or tap here to enter text.</w:t>
          </w:r>
        </w:p>
      </w:docPartBody>
    </w:docPart>
    <w:docPart>
      <w:docPartPr>
        <w:name w:val="B658CB28B7754775A19F6026C49D1B4B"/>
        <w:category>
          <w:name w:val="General"/>
          <w:gallery w:val="placeholder"/>
        </w:category>
        <w:types>
          <w:type w:val="bbPlcHdr"/>
        </w:types>
        <w:behaviors>
          <w:behavior w:val="content"/>
        </w:behaviors>
        <w:guid w:val="{07711BB3-49A2-4640-9F91-0AA5E8D84C04}"/>
      </w:docPartPr>
      <w:docPartBody>
        <w:p w:rsidR="00655A9B" w:rsidRDefault="00CE5ED3">
          <w:pPr>
            <w:pStyle w:val="B658CB28B7754775A19F6026C49D1B4B"/>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A9B"/>
    <w:rsid w:val="00655A9B"/>
    <w:rsid w:val="00791886"/>
    <w:rsid w:val="00CE5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7B29E4677EF4D329FE45647DD3DD7E5">
    <w:name w:val="17B29E4677EF4D329FE45647DD3DD7E5"/>
  </w:style>
  <w:style w:type="paragraph" w:customStyle="1" w:styleId="D96D251A1FB74FDEB70211221F210024">
    <w:name w:val="D96D251A1FB74FDEB70211221F210024"/>
  </w:style>
  <w:style w:type="paragraph" w:customStyle="1" w:styleId="5A4E496DFB47419886CBE9D92F3ECC5A">
    <w:name w:val="5A4E496DFB47419886CBE9D92F3ECC5A"/>
    <w:rPr>
      <w:rFonts w:eastAsiaTheme="minorHAnsi"/>
    </w:rPr>
  </w:style>
  <w:style w:type="paragraph" w:customStyle="1" w:styleId="2B0A39558B6F4DA0BC7F1E9991ACD5AB">
    <w:name w:val="2B0A39558B6F4DA0BC7F1E9991ACD5AB"/>
    <w:rPr>
      <w:rFonts w:eastAsiaTheme="minorHAnsi"/>
    </w:rPr>
  </w:style>
  <w:style w:type="paragraph" w:customStyle="1" w:styleId="FB2894890CED4B119EE76FB71FD12EAE">
    <w:name w:val="FB2894890CED4B119EE76FB71FD12EAE"/>
    <w:rPr>
      <w:rFonts w:eastAsiaTheme="minorHAnsi"/>
    </w:rPr>
  </w:style>
  <w:style w:type="paragraph" w:customStyle="1" w:styleId="616F5B0D38BC485F9B110CE0F3A2EB68">
    <w:name w:val="616F5B0D38BC485F9B110CE0F3A2EB68"/>
    <w:rPr>
      <w:rFonts w:eastAsiaTheme="minorHAnsi"/>
    </w:rPr>
  </w:style>
  <w:style w:type="paragraph" w:customStyle="1" w:styleId="D96D251A1FB74FDEB70211221F2100241">
    <w:name w:val="D96D251A1FB74FDEB70211221F2100241"/>
    <w:rPr>
      <w:rFonts w:eastAsiaTheme="minorHAnsi"/>
    </w:rPr>
  </w:style>
  <w:style w:type="paragraph" w:customStyle="1" w:styleId="17B29E4677EF4D329FE45647DD3DD7E51">
    <w:name w:val="17B29E4677EF4D329FE45647DD3DD7E51"/>
    <w:rPr>
      <w:rFonts w:eastAsiaTheme="minorHAnsi"/>
    </w:rPr>
  </w:style>
  <w:style w:type="paragraph" w:customStyle="1" w:styleId="A2F860EDF655469EABA3972F460B9ECA">
    <w:name w:val="A2F860EDF655469EABA3972F460B9ECA"/>
    <w:rPr>
      <w:rFonts w:eastAsiaTheme="minorHAnsi"/>
    </w:rPr>
  </w:style>
  <w:style w:type="paragraph" w:customStyle="1" w:styleId="55921AD8B77B4D10A9513ED1F99F2B5A">
    <w:name w:val="55921AD8B77B4D10A9513ED1F99F2B5A"/>
  </w:style>
  <w:style w:type="paragraph" w:customStyle="1" w:styleId="55FA3D4239364F7A8563E9CDECA9BFB1">
    <w:name w:val="55FA3D4239364F7A8563E9CDECA9BFB1"/>
  </w:style>
  <w:style w:type="paragraph" w:customStyle="1" w:styleId="3CAA6E3AFB894E13BA53BCE1C28CB118">
    <w:name w:val="3CAA6E3AFB894E13BA53BCE1C28CB118"/>
  </w:style>
  <w:style w:type="paragraph" w:customStyle="1" w:styleId="3886EE3A71EB4AB0B9C006625081220C">
    <w:name w:val="3886EE3A71EB4AB0B9C006625081220C"/>
  </w:style>
  <w:style w:type="paragraph" w:customStyle="1" w:styleId="FCB241C517B142BE8E51A52C56E5B551">
    <w:name w:val="FCB241C517B142BE8E51A52C56E5B551"/>
  </w:style>
  <w:style w:type="paragraph" w:customStyle="1" w:styleId="B658CB28B7754775A19F6026C49D1B4B">
    <w:name w:val="B658CB28B7754775A19F6026C49D1B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E6632-BD38-4437-B634-34CF691B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2</TotalTime>
  <Pages>11</Pages>
  <Words>826</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orales Mojica</dc:creator>
  <cp:keywords/>
  <dc:description/>
  <cp:lastModifiedBy>Andrew Salazar</cp:lastModifiedBy>
  <cp:revision>27</cp:revision>
  <cp:lastPrinted>2020-11-22T00:45:00Z</cp:lastPrinted>
  <dcterms:created xsi:type="dcterms:W3CDTF">2020-11-22T00:00:00Z</dcterms:created>
  <dcterms:modified xsi:type="dcterms:W3CDTF">2020-12-15T05:46:00Z</dcterms:modified>
</cp:coreProperties>
</file>